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proofErr w:type="spellStart"/>
        <w:r w:rsidR="00585438" w:rsidRPr="001B617B">
          <w:rPr>
            <w:rStyle w:val="Hyperlink"/>
            <w:szCs w:val="18"/>
          </w:rPr>
          <w:t>DataCapX</w:t>
        </w:r>
        <w:proofErr w:type="spellEnd"/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</w:t>
      </w:r>
      <w:proofErr w:type="spellStart"/>
      <w:r w:rsidR="004D6A25" w:rsidRPr="004D6A25">
        <w:t>reddit</w:t>
      </w:r>
      <w:proofErr w:type="spellEnd"/>
      <w:r w:rsidR="004D6A25" w:rsidRPr="004D6A25">
        <w:t xml:space="preserve">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74229322" w14:textId="778930F8" w:rsidR="00AD2250" w:rsidRDefault="00AD2250" w:rsidP="005833BB">
      <w:pPr>
        <w:rPr>
          <w:szCs w:val="18"/>
        </w:rPr>
      </w:pPr>
    </w:p>
    <w:p w14:paraId="0B701E82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DCDCAA"/>
          <w:sz w:val="21"/>
          <w:szCs w:val="21"/>
          <w:lang w:val="en-US"/>
        </w:rPr>
        <w:t>read.csv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CE9178"/>
          <w:sz w:val="21"/>
          <w:szCs w:val="21"/>
          <w:lang w:val="en-US"/>
        </w:rPr>
        <w:t>"RS_2017-09_filtered70.csv"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74F1A65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as_tibble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0B4853B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652886BD" w14:textId="086821E5" w:rsidR="00A326B7" w:rsidRDefault="00A326B7" w:rsidP="005833BB">
      <w:pPr>
        <w:rPr>
          <w:szCs w:val="18"/>
        </w:rPr>
      </w:pPr>
    </w:p>
    <w:p w14:paraId="09789E3B" w14:textId="742793D6" w:rsidR="00A326B7" w:rsidRDefault="00A326B7" w:rsidP="00A326B7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1</w:t>
        </w:r>
      </w:fldSimple>
      <w:r>
        <w:t xml:space="preserve">. Showing the first 10 items of the dataset loaded as a </w:t>
      </w:r>
      <w:proofErr w:type="spellStart"/>
      <w:r>
        <w:t>tibble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26B7" w14:paraId="66D81121" w14:textId="77777777" w:rsidTr="00A326B7">
        <w:tc>
          <w:tcPr>
            <w:tcW w:w="9394" w:type="dxa"/>
          </w:tcPr>
          <w:p w14:paraId="286F8A8D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A </w:t>
            </w:r>
            <w:proofErr w:type="spellStart"/>
            <w:r w:rsidRPr="00A326B7">
              <w:rPr>
                <w:sz w:val="12"/>
              </w:rPr>
              <w:t>tibble</w:t>
            </w:r>
            <w:proofErr w:type="spellEnd"/>
            <w:r w:rsidRPr="00A326B7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69</w:t>
            </w:r>
          </w:p>
          <w:p w14:paraId="5A2311BF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      X </w:t>
            </w:r>
            <w:proofErr w:type="spellStart"/>
            <w:r w:rsidRPr="00A326B7">
              <w:rPr>
                <w:sz w:val="12"/>
              </w:rPr>
              <w:t>adserver_click_u</w:t>
            </w:r>
            <w:proofErr w:type="spellEnd"/>
            <w:r w:rsidRPr="00A326B7">
              <w:rPr>
                <w:sz w:val="12"/>
              </w:rPr>
              <w:t xml:space="preserve">… </w:t>
            </w:r>
            <w:proofErr w:type="spellStart"/>
            <w:r w:rsidRPr="00A326B7">
              <w:rPr>
                <w:sz w:val="12"/>
              </w:rPr>
              <w:t>adserver_imp_pi</w:t>
            </w:r>
            <w:proofErr w:type="spellEnd"/>
            <w:r w:rsidRPr="00A326B7">
              <w:rPr>
                <w:sz w:val="12"/>
              </w:rPr>
              <w:t xml:space="preserve">… archived author </w:t>
            </w:r>
            <w:proofErr w:type="spellStart"/>
            <w:r w:rsidRPr="00A326B7">
              <w:rPr>
                <w:sz w:val="12"/>
              </w:rPr>
              <w:t>author_cakeday</w:t>
            </w:r>
            <w:proofErr w:type="spellEnd"/>
            <w:r w:rsidRPr="00A326B7">
              <w:rPr>
                <w:sz w:val="12"/>
              </w:rPr>
              <w:t xml:space="preserve"> </w:t>
            </w:r>
            <w:proofErr w:type="spellStart"/>
            <w:r w:rsidRPr="00A326B7">
              <w:rPr>
                <w:sz w:val="12"/>
              </w:rPr>
              <w:t>author_flair_cs</w:t>
            </w:r>
            <w:proofErr w:type="spellEnd"/>
            <w:r w:rsidRPr="00A326B7">
              <w:rPr>
                <w:sz w:val="12"/>
              </w:rPr>
              <w:t xml:space="preserve">… </w:t>
            </w:r>
            <w:proofErr w:type="spellStart"/>
            <w:r w:rsidRPr="00A326B7">
              <w:rPr>
                <w:sz w:val="12"/>
              </w:rPr>
              <w:t>author_flair_te</w:t>
            </w:r>
            <w:proofErr w:type="spellEnd"/>
            <w:r w:rsidRPr="00A326B7">
              <w:rPr>
                <w:sz w:val="12"/>
              </w:rPr>
              <w:t xml:space="preserve">… </w:t>
            </w:r>
            <w:proofErr w:type="spellStart"/>
            <w:r w:rsidRPr="00A326B7">
              <w:rPr>
                <w:sz w:val="12"/>
              </w:rPr>
              <w:t>author_id</w:t>
            </w:r>
            <w:proofErr w:type="spellEnd"/>
            <w:r w:rsidRPr="00A326B7">
              <w:rPr>
                <w:sz w:val="12"/>
              </w:rPr>
              <w:t xml:space="preserve"> </w:t>
            </w:r>
            <w:proofErr w:type="spellStart"/>
            <w:r w:rsidRPr="00A326B7">
              <w:rPr>
                <w:sz w:val="12"/>
              </w:rPr>
              <w:t>brand_safe</w:t>
            </w:r>
            <w:proofErr w:type="spellEnd"/>
          </w:p>
          <w:p w14:paraId="0E6CB404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 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            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  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  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    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     </w:t>
            </w:r>
          </w:p>
          <w:p w14:paraId="7B42B8F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1     0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Podify</w:t>
            </w:r>
            <w:proofErr w:type="spellEnd"/>
            <w:r w:rsidRPr="00A326B7">
              <w:rPr>
                <w:sz w:val="12"/>
              </w:rPr>
              <w:t xml:space="preserve"> ""             ""               ""               "t2_biwh… False     </w:t>
            </w:r>
          </w:p>
          <w:p w14:paraId="49BDFE4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2     1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darth</w:t>
            </w:r>
            <w:proofErr w:type="spellEnd"/>
            <w:r w:rsidRPr="00A326B7">
              <w:rPr>
                <w:sz w:val="12"/>
              </w:rPr>
              <w:t xml:space="preserve">… ""             ""               "Free Republics… ""        False     </w:t>
            </w:r>
          </w:p>
          <w:p w14:paraId="18D1701F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3     2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[dele… ""             ""               ""               ""        True      </w:t>
            </w:r>
          </w:p>
          <w:p w14:paraId="35C705D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4     3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[dele… ""             ""               ""               ""        True      </w:t>
            </w:r>
          </w:p>
          <w:p w14:paraId="2F36F16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5     4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last-… ""             ""               ""               ""        True      </w:t>
            </w:r>
          </w:p>
          <w:p w14:paraId="69D6D088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6     5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calif</w:t>
            </w:r>
            <w:proofErr w:type="spellEnd"/>
            <w:r w:rsidRPr="00A326B7">
              <w:rPr>
                <w:sz w:val="12"/>
              </w:rPr>
              <w:t xml:space="preserve">… ""             ""               ""               ""        True      </w:t>
            </w:r>
          </w:p>
          <w:p w14:paraId="710AD762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7     6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[dele… ""             ""               ""               ""        False     </w:t>
            </w:r>
          </w:p>
          <w:p w14:paraId="47F5AC9C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8     7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alan_s</w:t>
            </w:r>
            <w:proofErr w:type="spellEnd"/>
            <w:r w:rsidRPr="00A326B7">
              <w:rPr>
                <w:sz w:val="12"/>
              </w:rPr>
              <w:t xml:space="preserve"> ""             ""               "dx 2002 </w:t>
            </w:r>
            <w:proofErr w:type="spellStart"/>
            <w:r w:rsidRPr="00A326B7">
              <w:rPr>
                <w:sz w:val="12"/>
              </w:rPr>
              <w:t>d&amp;amp</w:t>
            </w:r>
            <w:proofErr w:type="spellEnd"/>
            <w:proofErr w:type="gramStart"/>
            <w:r w:rsidRPr="00A326B7">
              <w:rPr>
                <w:sz w:val="12"/>
              </w:rPr>
              <w:t>;…</w:t>
            </w:r>
            <w:proofErr w:type="gramEnd"/>
            <w:r w:rsidRPr="00A326B7">
              <w:rPr>
                <w:sz w:val="12"/>
              </w:rPr>
              <w:t xml:space="preserve"> ""        False     </w:t>
            </w:r>
          </w:p>
          <w:p w14:paraId="36EBA6A1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 9     8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</w:t>
            </w:r>
            <w:proofErr w:type="spellStart"/>
            <w:r w:rsidRPr="00A326B7">
              <w:rPr>
                <w:sz w:val="12"/>
              </w:rPr>
              <w:t>ThatG</w:t>
            </w:r>
            <w:proofErr w:type="spellEnd"/>
            <w:r w:rsidRPr="00A326B7">
              <w:rPr>
                <w:sz w:val="12"/>
              </w:rPr>
              <w:t xml:space="preserve">… ""             ""               ""               ""        True      </w:t>
            </w:r>
          </w:p>
          <w:p w14:paraId="09642CAF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10     9 NA                </w:t>
            </w:r>
            <w:proofErr w:type="spellStart"/>
            <w:r w:rsidRPr="00A326B7">
              <w:rPr>
                <w:sz w:val="12"/>
              </w:rPr>
              <w:t>NA</w:t>
            </w:r>
            <w:proofErr w:type="spellEnd"/>
            <w:r w:rsidRPr="00A326B7">
              <w:rPr>
                <w:sz w:val="12"/>
              </w:rPr>
              <w:t xml:space="preserve">               False    Steve… ""             ""               ""               ""        True      </w:t>
            </w:r>
          </w:p>
          <w:p w14:paraId="6312DFE8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… with 139,813 more rows, and 59 more variables: </w:t>
            </w:r>
            <w:proofErr w:type="spellStart"/>
            <w:r w:rsidRPr="00A326B7">
              <w:rPr>
                <w:sz w:val="12"/>
              </w:rPr>
              <w:t>contest_mod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created_utc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crosspost_paren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6624B92C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crosspost_parent_lis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disable_comment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distinguish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domain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domain_overrid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edit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9E0AA6C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embed_typ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embed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gilded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, hidden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hide_scor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href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i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mp_pixe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AF6B81E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is_crosspostabl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s_reddit_media_domain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s_self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is_video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link_flair_css_clas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56022A4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link_flair_tex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lock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media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media_embe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mobile_ad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num_comment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C1D5F75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num_crosspost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original_link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 over_18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arent_whitelist_statu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ermalink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inn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7DE3C7A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post_hin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review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promoted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romoted_by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romoted_display_name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promoted_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66FE5D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retrieved_on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>&gt;, score &lt;</w:t>
            </w:r>
            <w:proofErr w:type="spellStart"/>
            <w:r w:rsidRPr="00A326B7">
              <w:rPr>
                <w:sz w:val="12"/>
              </w:rPr>
              <w:t>int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ecure_media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ecure_media_embe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elftex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 spoiler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2DD1CA6B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stickie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ubreddi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ubreddit_id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suggested_sor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third_party_tracker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644F25C3" w14:textId="77777777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 xml:space="preserve">#   </w:t>
            </w:r>
            <w:proofErr w:type="spellStart"/>
            <w:r w:rsidRPr="00A326B7">
              <w:rPr>
                <w:sz w:val="12"/>
              </w:rPr>
              <w:t>third_party_tracking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 third_party_tracking_2 &lt;</w:t>
            </w:r>
            <w:proofErr w:type="spellStart"/>
            <w:r w:rsidRPr="00A326B7">
              <w:rPr>
                <w:sz w:val="12"/>
              </w:rPr>
              <w:t>lgl</w:t>
            </w:r>
            <w:proofErr w:type="spellEnd"/>
            <w:r w:rsidRPr="00A326B7">
              <w:rPr>
                <w:sz w:val="12"/>
              </w:rPr>
              <w:t>&gt;, thumbnail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thumbnail_height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dbl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thumbnail_width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dbl</w:t>
            </w:r>
            <w:proofErr w:type="spellEnd"/>
            <w:r w:rsidRPr="00A326B7">
              <w:rPr>
                <w:sz w:val="12"/>
              </w:rPr>
              <w:t>&gt;,</w:t>
            </w:r>
          </w:p>
          <w:p w14:paraId="380304B3" w14:textId="4B68A133" w:rsidR="00A326B7" w:rsidRPr="00A326B7" w:rsidRDefault="00A326B7" w:rsidP="00A326B7">
            <w:pPr>
              <w:pStyle w:val="Code"/>
              <w:rPr>
                <w:sz w:val="12"/>
              </w:rPr>
            </w:pPr>
            <w:r w:rsidRPr="00A326B7">
              <w:rPr>
                <w:sz w:val="12"/>
              </w:rPr>
              <w:t>#   title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url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 xml:space="preserve">&gt;, </w:t>
            </w:r>
            <w:proofErr w:type="spellStart"/>
            <w:r w:rsidRPr="00A326B7">
              <w:rPr>
                <w:sz w:val="12"/>
              </w:rPr>
              <w:t>whitelist_status</w:t>
            </w:r>
            <w:proofErr w:type="spellEnd"/>
            <w:r w:rsidRPr="00A326B7">
              <w:rPr>
                <w:sz w:val="12"/>
              </w:rPr>
              <w:t xml:space="preserve"> &lt;</w:t>
            </w:r>
            <w:proofErr w:type="spellStart"/>
            <w:r w:rsidRPr="00A326B7">
              <w:rPr>
                <w:sz w:val="12"/>
              </w:rPr>
              <w:t>chr</w:t>
            </w:r>
            <w:proofErr w:type="spellEnd"/>
            <w:r w:rsidRPr="00A326B7">
              <w:rPr>
                <w:sz w:val="12"/>
              </w:rPr>
              <w:t>&gt;</w:t>
            </w:r>
          </w:p>
        </w:tc>
      </w:tr>
    </w:tbl>
    <w:p w14:paraId="1DE91287" w14:textId="77777777" w:rsidR="00A326B7" w:rsidRPr="00AD2250" w:rsidRDefault="00A326B7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1B826899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31D23371" w14:textId="298F9FC4" w:rsidR="00A326B7" w:rsidRPr="00355295" w:rsidRDefault="00A326B7" w:rsidP="00A326B7">
      <w:pPr>
        <w:pStyle w:val="ListParagraph"/>
        <w:numPr>
          <w:ilvl w:val="0"/>
          <w:numId w:val="34"/>
        </w:numPr>
      </w:pPr>
      <w:r>
        <w:t>task01.Rmd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63FC4FFD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A326B7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1959551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0E605736" w14:textId="610554E6" w:rsidR="0012340A" w:rsidRDefault="0012340A" w:rsidP="005833BB"/>
    <w:p w14:paraId="416ADCC7" w14:textId="7B74BDF0" w:rsidR="00C85C51" w:rsidRDefault="00C85C51" w:rsidP="00C85C51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2</w:t>
        </w:r>
      </w:fldSimple>
      <w:r>
        <w:t>. Dataset with the first column (X)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85C51" w14:paraId="15E5E120" w14:textId="77777777" w:rsidTr="00C85C51">
        <w:tc>
          <w:tcPr>
            <w:tcW w:w="9394" w:type="dxa"/>
          </w:tcPr>
          <w:p w14:paraId="087D2EF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A </w:t>
            </w:r>
            <w:proofErr w:type="spellStart"/>
            <w:r w:rsidRPr="00C85C51">
              <w:rPr>
                <w:sz w:val="12"/>
              </w:rPr>
              <w:t>tibble</w:t>
            </w:r>
            <w:proofErr w:type="spellEnd"/>
            <w:r w:rsidRPr="00C85C51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68</w:t>
            </w:r>
          </w:p>
          <w:p w14:paraId="457FDE6C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  </w:t>
            </w:r>
            <w:proofErr w:type="spellStart"/>
            <w:r w:rsidRPr="00C85C51">
              <w:rPr>
                <w:sz w:val="12"/>
              </w:rPr>
              <w:t>adserver_click_u</w:t>
            </w:r>
            <w:proofErr w:type="spellEnd"/>
            <w:r w:rsidRPr="00C85C51">
              <w:rPr>
                <w:sz w:val="12"/>
              </w:rPr>
              <w:t xml:space="preserve">… </w:t>
            </w:r>
            <w:proofErr w:type="spellStart"/>
            <w:r w:rsidRPr="00C85C51">
              <w:rPr>
                <w:sz w:val="12"/>
              </w:rPr>
              <w:t>adserver_imp_pix</w:t>
            </w:r>
            <w:proofErr w:type="spellEnd"/>
            <w:r w:rsidRPr="00C85C51">
              <w:rPr>
                <w:sz w:val="12"/>
              </w:rPr>
              <w:t xml:space="preserve">… archived author   </w:t>
            </w:r>
            <w:proofErr w:type="spellStart"/>
            <w:r w:rsidRPr="00C85C51">
              <w:rPr>
                <w:sz w:val="12"/>
              </w:rPr>
              <w:t>author_cakeday</w:t>
            </w:r>
            <w:proofErr w:type="spellEnd"/>
            <w:r w:rsidRPr="00C85C51">
              <w:rPr>
                <w:sz w:val="12"/>
              </w:rPr>
              <w:t xml:space="preserve"> </w:t>
            </w:r>
            <w:proofErr w:type="spellStart"/>
            <w:r w:rsidRPr="00C85C51">
              <w:rPr>
                <w:sz w:val="12"/>
              </w:rPr>
              <w:t>author_flair_css</w:t>
            </w:r>
            <w:proofErr w:type="spellEnd"/>
            <w:r w:rsidRPr="00C85C51">
              <w:rPr>
                <w:sz w:val="12"/>
              </w:rPr>
              <w:t xml:space="preserve">… </w:t>
            </w:r>
            <w:proofErr w:type="spellStart"/>
            <w:r w:rsidRPr="00C85C51">
              <w:rPr>
                <w:sz w:val="12"/>
              </w:rPr>
              <w:t>author_flair_text</w:t>
            </w:r>
            <w:proofErr w:type="spellEnd"/>
            <w:r w:rsidRPr="00C85C51">
              <w:rPr>
                <w:sz w:val="12"/>
              </w:rPr>
              <w:t xml:space="preserve">  </w:t>
            </w:r>
            <w:proofErr w:type="spellStart"/>
            <w:r w:rsidRPr="00C85C51">
              <w:rPr>
                <w:sz w:val="12"/>
              </w:rPr>
              <w:t>author_id</w:t>
            </w:r>
            <w:proofErr w:type="spellEnd"/>
            <w:r w:rsidRPr="00C85C51">
              <w:rPr>
                <w:sz w:val="12"/>
              </w:rPr>
              <w:t xml:space="preserve"> </w:t>
            </w:r>
            <w:proofErr w:type="spellStart"/>
            <w:r w:rsidRPr="00C85C51">
              <w:rPr>
                <w:sz w:val="12"/>
              </w:rPr>
              <w:t>brand_safe</w:t>
            </w:r>
            <w:proofErr w:type="spellEnd"/>
          </w:p>
          <w:p w14:paraId="5584B883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 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            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   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    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    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     </w:t>
            </w:r>
          </w:p>
          <w:p w14:paraId="5FA76D47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1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Podify</w:t>
            </w:r>
            <w:proofErr w:type="spellEnd"/>
            <w:r w:rsidRPr="00C85C51">
              <w:rPr>
                <w:sz w:val="12"/>
              </w:rPr>
              <w:t xml:space="preserve">   ""             ""                ""                 "t2_biwh… False     </w:t>
            </w:r>
          </w:p>
          <w:p w14:paraId="35182804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2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darthho</w:t>
            </w:r>
            <w:proofErr w:type="spellEnd"/>
            <w:r w:rsidRPr="00C85C51">
              <w:rPr>
                <w:sz w:val="12"/>
              </w:rPr>
              <w:t xml:space="preserve">… ""             ""                "Free Republics |… ""        False     </w:t>
            </w:r>
          </w:p>
          <w:p w14:paraId="7AC3F884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3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[delete… ""             ""                ""                 ""        True      </w:t>
            </w:r>
          </w:p>
          <w:p w14:paraId="4B21E2B4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4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[delete… ""             ""                ""                 ""        True      </w:t>
            </w:r>
          </w:p>
          <w:p w14:paraId="6E02EBE1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5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last-</w:t>
            </w:r>
            <w:proofErr w:type="spellStart"/>
            <w:r w:rsidRPr="00C85C51">
              <w:rPr>
                <w:sz w:val="12"/>
              </w:rPr>
              <w:t>te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01200470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6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califor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4456ED2B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7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[delete… ""             ""                ""                 ""        False     </w:t>
            </w:r>
          </w:p>
          <w:p w14:paraId="55D5521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8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alan_s</w:t>
            </w:r>
            <w:proofErr w:type="spellEnd"/>
            <w:r w:rsidRPr="00C85C51">
              <w:rPr>
                <w:sz w:val="12"/>
              </w:rPr>
              <w:t xml:space="preserve">   ""             ""                "dx 2002 </w:t>
            </w:r>
            <w:proofErr w:type="spellStart"/>
            <w:r w:rsidRPr="00C85C51">
              <w:rPr>
                <w:sz w:val="12"/>
              </w:rPr>
              <w:t>d&amp;amp;e</w:t>
            </w:r>
            <w:proofErr w:type="spellEnd"/>
            <w:r w:rsidRPr="00C85C51">
              <w:rPr>
                <w:sz w:val="12"/>
              </w:rPr>
              <w:t xml:space="preserve"> … ""        False     </w:t>
            </w:r>
          </w:p>
          <w:p w14:paraId="73BB9FAF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 9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ThatGuy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7FEA0085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10 NA                </w:t>
            </w:r>
            <w:proofErr w:type="spellStart"/>
            <w:r w:rsidRPr="00C85C51">
              <w:rPr>
                <w:sz w:val="12"/>
              </w:rPr>
              <w:t>NA</w:t>
            </w:r>
            <w:proofErr w:type="spellEnd"/>
            <w:r w:rsidRPr="00C85C51">
              <w:rPr>
                <w:sz w:val="12"/>
              </w:rPr>
              <w:t xml:space="preserve">                False    </w:t>
            </w:r>
            <w:proofErr w:type="spellStart"/>
            <w:r w:rsidRPr="00C85C51">
              <w:rPr>
                <w:sz w:val="12"/>
              </w:rPr>
              <w:t>StevenR</w:t>
            </w:r>
            <w:proofErr w:type="spellEnd"/>
            <w:r w:rsidRPr="00C85C51">
              <w:rPr>
                <w:sz w:val="12"/>
              </w:rPr>
              <w:t xml:space="preserve">… ""             ""                ""                 ""        True      </w:t>
            </w:r>
          </w:p>
          <w:p w14:paraId="4F22E993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… with 139,813 more rows, and 59 more variables: </w:t>
            </w:r>
            <w:proofErr w:type="spellStart"/>
            <w:r w:rsidRPr="00C85C51">
              <w:rPr>
                <w:sz w:val="12"/>
              </w:rPr>
              <w:t>contest_mod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created_utc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crosspost_paren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09677E9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crosspost_parent_lis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disable_comment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distinguish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domain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domain_overrid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edit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62709762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embed_typ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embed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gilded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>&gt;, hidden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hide_scor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href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i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mp_pixe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146C88B5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is_crosspostabl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s_reddit_media_domain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s_self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is_video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link_flair_css_clas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22C55622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link_flair_tex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lock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media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media_embe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mobile_ad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num_comment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078609AE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num_crosspost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original_link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 over_18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arent_whitelist_statu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ermalink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inn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3C2E1BF2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post_hin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review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promoted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romoted_by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romoted_display_name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promoted_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4FF2F48C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retrieved_on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>&gt;, score &lt;</w:t>
            </w:r>
            <w:proofErr w:type="spellStart"/>
            <w:r w:rsidRPr="00C85C51">
              <w:rPr>
                <w:sz w:val="12"/>
              </w:rPr>
              <w:t>int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ecure_media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ecure_media_embe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elftex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 spoiler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369C6C56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stickie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ubreddi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ubreddit_id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suggested_sor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third_party_tracker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29F4F20A" w14:textId="77777777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 xml:space="preserve">#   </w:t>
            </w:r>
            <w:proofErr w:type="spellStart"/>
            <w:r w:rsidRPr="00C85C51">
              <w:rPr>
                <w:sz w:val="12"/>
              </w:rPr>
              <w:t>third_party_tracking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 third_party_tracking_2 &lt;</w:t>
            </w:r>
            <w:proofErr w:type="spellStart"/>
            <w:r w:rsidRPr="00C85C51">
              <w:rPr>
                <w:sz w:val="12"/>
              </w:rPr>
              <w:t>lgl</w:t>
            </w:r>
            <w:proofErr w:type="spellEnd"/>
            <w:r w:rsidRPr="00C85C51">
              <w:rPr>
                <w:sz w:val="12"/>
              </w:rPr>
              <w:t>&gt;, thumbnail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thumbnail_height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dbl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thumbnail_width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dbl</w:t>
            </w:r>
            <w:proofErr w:type="spellEnd"/>
            <w:r w:rsidRPr="00C85C51">
              <w:rPr>
                <w:sz w:val="12"/>
              </w:rPr>
              <w:t>&gt;,</w:t>
            </w:r>
          </w:p>
          <w:p w14:paraId="0803D3ED" w14:textId="34F63875" w:rsidR="00C85C51" w:rsidRPr="00C85C51" w:rsidRDefault="00C85C51" w:rsidP="00C85C51">
            <w:pPr>
              <w:pStyle w:val="Code"/>
              <w:rPr>
                <w:sz w:val="12"/>
              </w:rPr>
            </w:pPr>
            <w:r w:rsidRPr="00C85C51">
              <w:rPr>
                <w:sz w:val="12"/>
              </w:rPr>
              <w:t>#   title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url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 xml:space="preserve">&gt;, </w:t>
            </w:r>
            <w:proofErr w:type="spellStart"/>
            <w:r w:rsidRPr="00C85C51">
              <w:rPr>
                <w:sz w:val="12"/>
              </w:rPr>
              <w:t>whitelist_status</w:t>
            </w:r>
            <w:proofErr w:type="spellEnd"/>
            <w:r w:rsidRPr="00C85C51">
              <w:rPr>
                <w:sz w:val="12"/>
              </w:rPr>
              <w:t xml:space="preserve"> &lt;</w:t>
            </w:r>
            <w:proofErr w:type="spellStart"/>
            <w:r w:rsidRPr="00C85C51">
              <w:rPr>
                <w:sz w:val="12"/>
              </w:rPr>
              <w:t>chr</w:t>
            </w:r>
            <w:proofErr w:type="spellEnd"/>
            <w:r w:rsidRPr="00C85C51">
              <w:rPr>
                <w:sz w:val="12"/>
              </w:rPr>
              <w:t>&gt;</w:t>
            </w:r>
          </w:p>
        </w:tc>
      </w:tr>
    </w:tbl>
    <w:p w14:paraId="2496D7CB" w14:textId="77777777" w:rsidR="00C85C51" w:rsidRDefault="00C85C51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247FC3D6" w:rsidR="0012340A" w:rsidRPr="002D4BBD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4889E64" w14:textId="77777777" w:rsidR="002D4BBD" w:rsidRDefault="002D4BBD" w:rsidP="002D4BBD">
      <w:pPr>
        <w:pStyle w:val="Question"/>
        <w:numPr>
          <w:ilvl w:val="0"/>
          <w:numId w:val="0"/>
        </w:numPr>
      </w:pPr>
    </w:p>
    <w:p w14:paraId="17040F25" w14:textId="660A002A" w:rsidR="0012340A" w:rsidRDefault="002D4BBD" w:rsidP="0012340A">
      <w:pPr>
        <w:rPr>
          <w:b/>
          <w:szCs w:val="18"/>
        </w:rPr>
      </w:pPr>
      <w:r w:rsidRPr="002D4BBD">
        <w:rPr>
          <w:b/>
          <w:szCs w:val="18"/>
        </w:rPr>
        <w:t>Identify Columns with no data</w:t>
      </w:r>
    </w:p>
    <w:p w14:paraId="28B53D3A" w14:textId="77777777" w:rsidR="00F467DD" w:rsidRPr="002D4BBD" w:rsidRDefault="00F467DD" w:rsidP="0012340A">
      <w:pPr>
        <w:rPr>
          <w:b/>
          <w:szCs w:val="18"/>
        </w:rPr>
      </w:pPr>
    </w:p>
    <w:p w14:paraId="48F3E24C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4F3D4A09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ppl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</w:p>
    <w:p w14:paraId="7D4E1F98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MARGI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,</w:t>
      </w:r>
    </w:p>
    <w:p w14:paraId="391F12BD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U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)) %&gt;%</w:t>
      </w:r>
    </w:p>
    <w:p w14:paraId="781EB4B3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data.frame</w:t>
      </w:r>
      <w:proofErr w:type="spellEnd"/>
    </w:p>
    <w:p w14:paraId="4D07214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5946A2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)[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] &lt;- </w:t>
      </w:r>
      <w:r w:rsidRPr="002D4BBD">
        <w:rPr>
          <w:rFonts w:ascii="Consolas" w:hAnsi="Consolas"/>
          <w:color w:val="CE9178"/>
          <w:sz w:val="21"/>
          <w:szCs w:val="21"/>
          <w:lang w:val="en-US"/>
        </w:rPr>
        <w:t>"empty"</w:t>
      </w:r>
    </w:p>
    <w:p w14:paraId="49B906FA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A4D701F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proofErr w:type="spellEnd"/>
      <w:r w:rsidRPr="002D4BBD">
        <w:rPr>
          <w:rFonts w:ascii="Consolas" w:hAnsi="Consolas"/>
          <w:color w:val="D4D4D4"/>
          <w:sz w:val="21"/>
          <w:szCs w:val="21"/>
          <w:lang w:val="en-US"/>
        </w:rPr>
        <w:t> %</w:t>
      </w:r>
      <w:proofErr w:type="gramStart"/>
      <w:r w:rsidRPr="002D4BBD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67D34427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2D4BBD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2D4BBD">
        <w:rPr>
          <w:rFonts w:ascii="Consolas" w:hAnsi="Consolas"/>
          <w:color w:val="9CDCFE"/>
          <w:sz w:val="21"/>
          <w:szCs w:val="21"/>
          <w:lang w:val="en-US"/>
        </w:rPr>
        <w:t>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2D4BBD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1C5B631" w14:textId="761AF590" w:rsidR="0012340A" w:rsidRDefault="0012340A" w:rsidP="0012340A">
      <w:pPr>
        <w:rPr>
          <w:szCs w:val="18"/>
        </w:rPr>
      </w:pPr>
    </w:p>
    <w:p w14:paraId="549D6D15" w14:textId="6D0CFB19" w:rsidR="002D4BBD" w:rsidRDefault="002D4BBD" w:rsidP="002D4BBD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3</w:t>
        </w:r>
      </w:fldSimple>
      <w:r>
        <w:t xml:space="preserve">. Columns identified as having no values other than </w:t>
      </w:r>
      <w:r w:rsidR="00C50B7A">
        <w:t>NA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D4BBD" w14:paraId="5A550B8B" w14:textId="77777777" w:rsidTr="002D4BBD">
        <w:tc>
          <w:tcPr>
            <w:tcW w:w="9394" w:type="dxa"/>
          </w:tcPr>
          <w:p w14:paraId="015AC499" w14:textId="77777777" w:rsidR="002D4BBD" w:rsidRPr="002D4BBD" w:rsidRDefault="002D4BBD" w:rsidP="002D4BBD">
            <w:pPr>
              <w:pStyle w:val="Code"/>
            </w:pPr>
            <w:r w:rsidRPr="002D4BBD">
              <w:t xml:space="preserve">                       empty</w:t>
            </w:r>
          </w:p>
          <w:p w14:paraId="1234E0E6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adserver_click_url</w:t>
            </w:r>
            <w:proofErr w:type="spellEnd"/>
            <w:r w:rsidRPr="002D4BBD">
              <w:t xml:space="preserve">      TRUE</w:t>
            </w:r>
          </w:p>
          <w:p w14:paraId="11A49DB1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adserver_imp_pixel</w:t>
            </w:r>
            <w:proofErr w:type="spellEnd"/>
            <w:r w:rsidRPr="002D4BBD">
              <w:t xml:space="preserve">      TRUE</w:t>
            </w:r>
          </w:p>
          <w:p w14:paraId="73424EE0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imp_pixel</w:t>
            </w:r>
            <w:proofErr w:type="spellEnd"/>
            <w:r w:rsidRPr="002D4BBD">
              <w:t xml:space="preserve">               TRUE</w:t>
            </w:r>
          </w:p>
          <w:p w14:paraId="51D8D914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original_link</w:t>
            </w:r>
            <w:proofErr w:type="spellEnd"/>
            <w:r w:rsidRPr="002D4BBD">
              <w:t xml:space="preserve">           TRUE</w:t>
            </w:r>
          </w:p>
          <w:p w14:paraId="070CB381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promoted_by</w:t>
            </w:r>
            <w:proofErr w:type="spellEnd"/>
            <w:r w:rsidRPr="002D4BBD">
              <w:t xml:space="preserve">             TRUE</w:t>
            </w:r>
          </w:p>
          <w:p w14:paraId="0D4F0A2C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promoted_display_name</w:t>
            </w:r>
            <w:proofErr w:type="spellEnd"/>
            <w:r w:rsidRPr="002D4BBD">
              <w:t xml:space="preserve">   TRUE</w:t>
            </w:r>
          </w:p>
          <w:p w14:paraId="2C45F734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promoted_url</w:t>
            </w:r>
            <w:proofErr w:type="spellEnd"/>
            <w:r w:rsidRPr="002D4BBD">
              <w:t xml:space="preserve">            TRUE</w:t>
            </w:r>
          </w:p>
          <w:p w14:paraId="132948BB" w14:textId="77777777" w:rsidR="002D4BBD" w:rsidRPr="002D4BBD" w:rsidRDefault="002D4BBD" w:rsidP="002D4BBD">
            <w:pPr>
              <w:pStyle w:val="Code"/>
            </w:pPr>
            <w:proofErr w:type="spellStart"/>
            <w:r w:rsidRPr="002D4BBD">
              <w:t>third_party_tracking</w:t>
            </w:r>
            <w:proofErr w:type="spellEnd"/>
            <w:r w:rsidRPr="002D4BBD">
              <w:t xml:space="preserve">    TRUE</w:t>
            </w:r>
          </w:p>
          <w:p w14:paraId="0B7D2083" w14:textId="31D7E24F" w:rsidR="002D4BBD" w:rsidRDefault="002D4BBD" w:rsidP="002D4BBD">
            <w:pPr>
              <w:pStyle w:val="Code"/>
            </w:pPr>
            <w:r w:rsidRPr="002D4BBD">
              <w:t>third_party_tracking_2  TRUE</w:t>
            </w:r>
          </w:p>
        </w:tc>
      </w:tr>
    </w:tbl>
    <w:p w14:paraId="034B8017" w14:textId="0925A5CD" w:rsidR="002D4BBD" w:rsidRDefault="002D4BBD" w:rsidP="0012340A">
      <w:pPr>
        <w:rPr>
          <w:szCs w:val="18"/>
        </w:rPr>
      </w:pPr>
    </w:p>
    <w:p w14:paraId="48B74B11" w14:textId="77777777" w:rsidR="00F467DD" w:rsidRDefault="00F467DD">
      <w:pPr>
        <w:spacing w:line="240" w:lineRule="auto"/>
        <w:rPr>
          <w:b/>
          <w:szCs w:val="18"/>
        </w:rPr>
      </w:pPr>
      <w:r>
        <w:rPr>
          <w:b/>
          <w:szCs w:val="18"/>
        </w:rPr>
        <w:br w:type="page"/>
      </w:r>
    </w:p>
    <w:p w14:paraId="045661E6" w14:textId="1C8E4B49" w:rsidR="00EA6331" w:rsidRDefault="00EA6331" w:rsidP="0012340A">
      <w:pPr>
        <w:rPr>
          <w:b/>
          <w:szCs w:val="18"/>
        </w:rPr>
      </w:pPr>
      <w:r w:rsidRPr="00EA6331">
        <w:rPr>
          <w:b/>
          <w:szCs w:val="18"/>
        </w:rPr>
        <w:lastRenderedPageBreak/>
        <w:t>Remove Empty Columns</w:t>
      </w:r>
    </w:p>
    <w:p w14:paraId="19EAF6C7" w14:textId="77777777" w:rsidR="00F467DD" w:rsidRDefault="00F467DD" w:rsidP="0012340A">
      <w:pPr>
        <w:rPr>
          <w:b/>
          <w:szCs w:val="18"/>
        </w:rPr>
      </w:pPr>
    </w:p>
    <w:p w14:paraId="120C4CC1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gramEnd"/>
      <w:r w:rsidRPr="00F467D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[, !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sapply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467D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)),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drop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467DD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]</w:t>
      </w:r>
    </w:p>
    <w:p w14:paraId="7CE94879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534A0261" w14:textId="77777777" w:rsidR="00EA6331" w:rsidRPr="00EA6331" w:rsidRDefault="00EA6331" w:rsidP="0012340A">
      <w:pPr>
        <w:rPr>
          <w:b/>
          <w:szCs w:val="18"/>
        </w:rPr>
      </w:pPr>
    </w:p>
    <w:p w14:paraId="00CE65D7" w14:textId="5912DE14" w:rsidR="00EA6331" w:rsidRDefault="00F467DD" w:rsidP="0012340A">
      <w:pPr>
        <w:rPr>
          <w:szCs w:val="18"/>
        </w:rPr>
      </w:pPr>
      <w:r>
        <w:rPr>
          <w:szCs w:val="18"/>
        </w:rPr>
        <w:t>After removing the first column there remained 68 columns, when removing the 9 columns as identified as empty, the dataset correctly shows only 59 columns remaining.</w:t>
      </w:r>
    </w:p>
    <w:p w14:paraId="43DE88C5" w14:textId="4B31CFCC" w:rsidR="00F467DD" w:rsidRDefault="00F467DD" w:rsidP="0012340A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467DD" w14:paraId="0E7670B3" w14:textId="77777777" w:rsidTr="00F467DD">
        <w:tc>
          <w:tcPr>
            <w:tcW w:w="9394" w:type="dxa"/>
          </w:tcPr>
          <w:p w14:paraId="3E276FB4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A </w:t>
            </w:r>
            <w:proofErr w:type="spellStart"/>
            <w:r w:rsidRPr="00F467DD">
              <w:rPr>
                <w:sz w:val="12"/>
              </w:rPr>
              <w:t>tibble</w:t>
            </w:r>
            <w:proofErr w:type="spellEnd"/>
            <w:r w:rsidRPr="00F467DD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59</w:t>
            </w:r>
          </w:p>
          <w:p w14:paraId="09F51500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  archived author      </w:t>
            </w:r>
            <w:proofErr w:type="spellStart"/>
            <w:r w:rsidRPr="00F467DD">
              <w:rPr>
                <w:sz w:val="12"/>
              </w:rPr>
              <w:t>author_cakeday</w:t>
            </w:r>
            <w:proofErr w:type="spellEnd"/>
            <w:r w:rsidRPr="00F467DD">
              <w:rPr>
                <w:sz w:val="12"/>
              </w:rPr>
              <w:t xml:space="preserve"> </w:t>
            </w:r>
            <w:proofErr w:type="spellStart"/>
            <w:r w:rsidRPr="00F467DD">
              <w:rPr>
                <w:sz w:val="12"/>
              </w:rPr>
              <w:t>author_flair_css_c</w:t>
            </w:r>
            <w:proofErr w:type="spellEnd"/>
            <w:r w:rsidRPr="00F467DD">
              <w:rPr>
                <w:sz w:val="12"/>
              </w:rPr>
              <w:t xml:space="preserve">… </w:t>
            </w:r>
            <w:proofErr w:type="spellStart"/>
            <w:r w:rsidRPr="00F467DD">
              <w:rPr>
                <w:sz w:val="12"/>
              </w:rPr>
              <w:t>author_flair_text</w:t>
            </w:r>
            <w:proofErr w:type="spellEnd"/>
            <w:r w:rsidRPr="00F467DD">
              <w:rPr>
                <w:sz w:val="12"/>
              </w:rPr>
              <w:t xml:space="preserve">       </w:t>
            </w:r>
            <w:proofErr w:type="spellStart"/>
            <w:r w:rsidRPr="00F467DD">
              <w:rPr>
                <w:sz w:val="12"/>
              </w:rPr>
              <w:t>author_id</w:t>
            </w:r>
            <w:proofErr w:type="spellEnd"/>
            <w:r w:rsidRPr="00F467DD">
              <w:rPr>
                <w:sz w:val="12"/>
              </w:rPr>
              <w:t xml:space="preserve">  </w:t>
            </w:r>
            <w:proofErr w:type="spellStart"/>
            <w:r w:rsidRPr="00F467DD">
              <w:rPr>
                <w:sz w:val="12"/>
              </w:rPr>
              <w:t>brand_safe</w:t>
            </w:r>
            <w:proofErr w:type="spellEnd"/>
            <w:r w:rsidRPr="00F467DD">
              <w:rPr>
                <w:sz w:val="12"/>
              </w:rPr>
              <w:t xml:space="preserve"> </w:t>
            </w:r>
            <w:proofErr w:type="spellStart"/>
            <w:r w:rsidRPr="00F467DD">
              <w:rPr>
                <w:sz w:val="12"/>
              </w:rPr>
              <w:t>contest_mode</w:t>
            </w:r>
            <w:proofErr w:type="spellEnd"/>
            <w:r w:rsidRPr="00F467DD">
              <w:rPr>
                <w:sz w:val="12"/>
              </w:rPr>
              <w:t xml:space="preserve"> </w:t>
            </w:r>
            <w:proofErr w:type="spellStart"/>
            <w:r w:rsidRPr="00F467DD">
              <w:rPr>
                <w:sz w:val="12"/>
              </w:rPr>
              <w:t>created_utc</w:t>
            </w:r>
            <w:proofErr w:type="spellEnd"/>
          </w:p>
          <w:p w14:paraId="1A3354DA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   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             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</w:t>
            </w:r>
          </w:p>
          <w:p w14:paraId="3E4AFD59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1 False    </w:t>
            </w:r>
            <w:proofErr w:type="spellStart"/>
            <w:r w:rsidRPr="00F467DD">
              <w:rPr>
                <w:sz w:val="12"/>
              </w:rPr>
              <w:t>Podify</w:t>
            </w:r>
            <w:proofErr w:type="spellEnd"/>
            <w:r w:rsidRPr="00F467DD">
              <w:rPr>
                <w:sz w:val="12"/>
              </w:rPr>
              <w:t xml:space="preserve">      ""             ""                  ""                      "t2_biwhg…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000</w:t>
            </w:r>
          </w:p>
          <w:p w14:paraId="5DE6041D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2 False    </w:t>
            </w:r>
            <w:proofErr w:type="spellStart"/>
            <w:r w:rsidRPr="00F467DD">
              <w:rPr>
                <w:sz w:val="12"/>
              </w:rPr>
              <w:t>darthholo</w:t>
            </w:r>
            <w:proofErr w:type="spellEnd"/>
            <w:r w:rsidRPr="00F467DD">
              <w:rPr>
                <w:sz w:val="12"/>
              </w:rPr>
              <w:t xml:space="preserve">   ""             ""                  "Free Republics | 3"    ""        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013</w:t>
            </w:r>
          </w:p>
          <w:p w14:paraId="5C38C2FF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89D9126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FD6107C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724328EE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6 False    </w:t>
            </w:r>
            <w:proofErr w:type="spellStart"/>
            <w:r w:rsidRPr="00F467DD">
              <w:rPr>
                <w:sz w:val="12"/>
              </w:rPr>
              <w:t>california</w:t>
            </w:r>
            <w:proofErr w:type="spellEnd"/>
            <w:r w:rsidRPr="00F467DD">
              <w:rPr>
                <w:sz w:val="12"/>
              </w:rPr>
              <w:t>… ""             ""                  ""                      ""         True       False         1504224081</w:t>
            </w:r>
          </w:p>
          <w:p w14:paraId="15862208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7 False    [deleted]   ""             ""                  ""                      ""        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102</w:t>
            </w:r>
          </w:p>
          <w:p w14:paraId="55D4523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8 False    </w:t>
            </w:r>
            <w:proofErr w:type="spellStart"/>
            <w:r w:rsidRPr="00F467DD">
              <w:rPr>
                <w:sz w:val="12"/>
              </w:rPr>
              <w:t>alan_s</w:t>
            </w:r>
            <w:proofErr w:type="spellEnd"/>
            <w:r w:rsidRPr="00F467DD">
              <w:rPr>
                <w:sz w:val="12"/>
              </w:rPr>
              <w:t xml:space="preserve">      ""             ""                  "dx 2002 </w:t>
            </w:r>
            <w:proofErr w:type="spellStart"/>
            <w:r w:rsidRPr="00F467DD">
              <w:rPr>
                <w:sz w:val="12"/>
              </w:rPr>
              <w:t>d&amp;amp</w:t>
            </w:r>
            <w:proofErr w:type="gramStart"/>
            <w:r w:rsidRPr="00F467DD">
              <w:rPr>
                <w:sz w:val="12"/>
              </w:rPr>
              <w:t>;e</w:t>
            </w:r>
            <w:proofErr w:type="spellEnd"/>
            <w:proofErr w:type="gramEnd"/>
            <w:r w:rsidRPr="00F467DD">
              <w:rPr>
                <w:sz w:val="12"/>
              </w:rPr>
              <w:t xml:space="preserve"> 2000m… ""         False      </w:t>
            </w:r>
            <w:proofErr w:type="spellStart"/>
            <w:r w:rsidRPr="00F467DD">
              <w:rPr>
                <w:sz w:val="12"/>
              </w:rPr>
              <w:t>False</w:t>
            </w:r>
            <w:proofErr w:type="spellEnd"/>
            <w:r w:rsidRPr="00F467DD">
              <w:rPr>
                <w:sz w:val="12"/>
              </w:rPr>
              <w:t xml:space="preserve">         1504224119</w:t>
            </w:r>
          </w:p>
          <w:p w14:paraId="4D62E27E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 9 False    </w:t>
            </w:r>
            <w:proofErr w:type="spellStart"/>
            <w:r w:rsidRPr="00F467DD">
              <w:rPr>
                <w:sz w:val="12"/>
              </w:rPr>
              <w:t>ThatGuyWit</w:t>
            </w:r>
            <w:proofErr w:type="spellEnd"/>
            <w:r w:rsidRPr="00F467DD">
              <w:rPr>
                <w:sz w:val="12"/>
              </w:rPr>
              <w:t>… ""             ""                  ""                      ""         True       False         1504224137</w:t>
            </w:r>
          </w:p>
          <w:p w14:paraId="6597E5CC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0F579DC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… with 139,813 more rows, and 50 more variables: </w:t>
            </w:r>
            <w:proofErr w:type="spellStart"/>
            <w:r w:rsidRPr="00F467DD">
              <w:rPr>
                <w:sz w:val="12"/>
              </w:rPr>
              <w:t>crosspost_paren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crosspost_parent_lis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disable_comment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2F4C868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>#   distinguish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domain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domain_overrid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edit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embed_typ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embed_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gilded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25D1BB7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>#   hidden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hide_scor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href_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i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is_crosspostable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is_reddit_media_domain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7A119693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is_self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is_video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link_flair_css_clas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link_flair_tex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lock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media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0FCA7726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media_embe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mobile_ad_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num_comment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num_crosspost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, over_18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6549961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parent_whitelist_statu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ermalink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inn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post_hin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review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promoted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530FCD6A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retrieved_on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>&gt;, score &lt;</w:t>
            </w:r>
            <w:proofErr w:type="spellStart"/>
            <w:r w:rsidRPr="00F467DD">
              <w:rPr>
                <w:sz w:val="12"/>
              </w:rPr>
              <w:t>int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ecure_media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ecure_media_embe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elftex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spoiler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20484C47" w14:textId="77777777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stickie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ubreddi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ubreddit_id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suggested_sor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third_party_tracker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 thumbnail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,</w:t>
            </w:r>
          </w:p>
          <w:p w14:paraId="55BEA96C" w14:textId="10A3016F" w:rsidR="00F467DD" w:rsidRPr="00F467DD" w:rsidRDefault="00F467DD" w:rsidP="00F467DD">
            <w:pPr>
              <w:pStyle w:val="Code"/>
              <w:rPr>
                <w:sz w:val="12"/>
              </w:rPr>
            </w:pPr>
            <w:r w:rsidRPr="00F467DD">
              <w:rPr>
                <w:sz w:val="12"/>
              </w:rPr>
              <w:t xml:space="preserve">#   </w:t>
            </w:r>
            <w:proofErr w:type="spellStart"/>
            <w:r w:rsidRPr="00F467DD">
              <w:rPr>
                <w:sz w:val="12"/>
              </w:rPr>
              <w:t>thumbnail_height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dbl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thumbnail_width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dbl</w:t>
            </w:r>
            <w:proofErr w:type="spellEnd"/>
            <w:r w:rsidRPr="00F467DD">
              <w:rPr>
                <w:sz w:val="12"/>
              </w:rPr>
              <w:t>&gt;, title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url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 xml:space="preserve">&gt;, </w:t>
            </w:r>
            <w:proofErr w:type="spellStart"/>
            <w:r w:rsidRPr="00F467DD">
              <w:rPr>
                <w:sz w:val="12"/>
              </w:rPr>
              <w:t>whitelist_status</w:t>
            </w:r>
            <w:proofErr w:type="spellEnd"/>
            <w:r w:rsidRPr="00F467DD">
              <w:rPr>
                <w:sz w:val="12"/>
              </w:rPr>
              <w:t xml:space="preserve"> &lt;</w:t>
            </w:r>
            <w:proofErr w:type="spellStart"/>
            <w:r w:rsidRPr="00F467DD">
              <w:rPr>
                <w:sz w:val="12"/>
              </w:rPr>
              <w:t>chr</w:t>
            </w:r>
            <w:proofErr w:type="spellEnd"/>
            <w:r w:rsidRPr="00F467DD">
              <w:rPr>
                <w:sz w:val="12"/>
              </w:rPr>
              <w:t>&gt;</w:t>
            </w:r>
          </w:p>
        </w:tc>
      </w:tr>
    </w:tbl>
    <w:p w14:paraId="50FDA3F8" w14:textId="77777777" w:rsidR="00F467DD" w:rsidRDefault="00F467DD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7F295CEC" w14:textId="6B075F67" w:rsidR="004D6A25" w:rsidRDefault="006A472E" w:rsidP="005833BB">
      <w:pPr>
        <w:rPr>
          <w:b/>
          <w:szCs w:val="18"/>
        </w:rPr>
      </w:pPr>
      <w:r w:rsidRPr="006A472E">
        <w:rPr>
          <w:b/>
          <w:szCs w:val="18"/>
        </w:rPr>
        <w:t>Identify columns with a single value</w:t>
      </w:r>
    </w:p>
    <w:p w14:paraId="14E3D45A" w14:textId="26E1975F" w:rsidR="006A472E" w:rsidRDefault="006A472E" w:rsidP="005833BB">
      <w:pPr>
        <w:rPr>
          <w:szCs w:val="18"/>
        </w:rPr>
      </w:pPr>
    </w:p>
    <w:p w14:paraId="6DAD15FB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243132D9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.) ==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 %</w:t>
      </w:r>
      <w:proofErr w:type="gramStart"/>
      <w:r w:rsidRPr="006A472E">
        <w:rPr>
          <w:rFonts w:ascii="Consolas" w:hAnsi="Consolas"/>
          <w:color w:val="D4D4D4"/>
          <w:sz w:val="21"/>
          <w:szCs w:val="21"/>
          <w:lang w:val="en-US"/>
        </w:rPr>
        <w:t>&gt;%</w:t>
      </w:r>
      <w:proofErr w:type="gramEnd"/>
    </w:p>
    <w:p w14:paraId="0E7881A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A472E">
        <w:rPr>
          <w:rFonts w:ascii="Consolas" w:hAnsi="Consolas"/>
          <w:color w:val="DCDCAA"/>
          <w:sz w:val="21"/>
          <w:szCs w:val="21"/>
          <w:lang w:val="en-US"/>
        </w:rPr>
        <w:t>head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778EE5B" w14:textId="4011CC50" w:rsidR="006A472E" w:rsidRDefault="006A472E" w:rsidP="005833BB">
      <w:pPr>
        <w:rPr>
          <w:szCs w:val="18"/>
        </w:rPr>
      </w:pPr>
    </w:p>
    <w:p w14:paraId="382A8C0A" w14:textId="119CB99C" w:rsidR="006A472E" w:rsidRDefault="006A472E" w:rsidP="006A472E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4</w:t>
        </w:r>
      </w:fldSimple>
      <w:r>
        <w:t>. Columns with a single value, and what the value is - "False" in all the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1CE1BF9" w14:textId="77777777" w:rsidTr="006A472E">
        <w:tc>
          <w:tcPr>
            <w:tcW w:w="9394" w:type="dxa"/>
          </w:tcPr>
          <w:p w14:paraId="224C7ABF" w14:textId="77777777" w:rsidR="006A472E" w:rsidRPr="006A472E" w:rsidRDefault="006A472E" w:rsidP="006A472E">
            <w:pPr>
              <w:pStyle w:val="Code"/>
            </w:pPr>
            <w:r w:rsidRPr="006A472E">
              <w:t xml:space="preserve"># A </w:t>
            </w:r>
            <w:proofErr w:type="spellStart"/>
            <w:r w:rsidRPr="006A472E">
              <w:t>tibble</w:t>
            </w:r>
            <w:proofErr w:type="spellEnd"/>
            <w:r w:rsidRPr="006A472E">
              <w:t>: 1 x 3</w:t>
            </w:r>
          </w:p>
          <w:p w14:paraId="6B0DA589" w14:textId="77777777" w:rsidR="006A472E" w:rsidRPr="006A472E" w:rsidRDefault="006A472E" w:rsidP="006A472E">
            <w:pPr>
              <w:pStyle w:val="Code"/>
            </w:pPr>
            <w:r w:rsidRPr="006A472E">
              <w:t xml:space="preserve">  </w:t>
            </w:r>
            <w:r w:rsidRPr="006A472E">
              <w:rPr>
                <w:highlight w:val="darkGray"/>
              </w:rPr>
              <w:t>hidden</w:t>
            </w:r>
            <w:r w:rsidRPr="006A472E">
              <w:t xml:space="preserve"> </w:t>
            </w:r>
            <w:proofErr w:type="spellStart"/>
            <w:r w:rsidRPr="006A472E">
              <w:rPr>
                <w:highlight w:val="green"/>
              </w:rPr>
              <w:t>is_crosspostable</w:t>
            </w:r>
            <w:proofErr w:type="spellEnd"/>
            <w:r w:rsidRPr="006A472E">
              <w:t xml:space="preserve"> </w:t>
            </w:r>
            <w:r w:rsidRPr="006A472E">
              <w:rPr>
                <w:highlight w:val="cyan"/>
              </w:rPr>
              <w:t>pinned</w:t>
            </w:r>
          </w:p>
          <w:p w14:paraId="059462CC" w14:textId="77777777" w:rsidR="006A472E" w:rsidRPr="006A472E" w:rsidRDefault="006A472E" w:rsidP="006A472E">
            <w:pPr>
              <w:pStyle w:val="Code"/>
            </w:pPr>
            <w:r w:rsidRPr="006A472E">
              <w:t xml:space="preserve">  &lt;</w:t>
            </w:r>
            <w:proofErr w:type="spellStart"/>
            <w:r w:rsidRPr="006A472E">
              <w:t>chr</w:t>
            </w:r>
            <w:proofErr w:type="spellEnd"/>
            <w:r w:rsidRPr="006A472E">
              <w:t>&gt;  &lt;</w:t>
            </w:r>
            <w:proofErr w:type="spellStart"/>
            <w:r w:rsidRPr="006A472E">
              <w:t>chr</w:t>
            </w:r>
            <w:proofErr w:type="spellEnd"/>
            <w:r w:rsidRPr="006A472E">
              <w:t>&gt;            &lt;</w:t>
            </w:r>
            <w:proofErr w:type="spellStart"/>
            <w:r w:rsidRPr="006A472E">
              <w:t>chr</w:t>
            </w:r>
            <w:proofErr w:type="spellEnd"/>
            <w:r w:rsidRPr="006A472E">
              <w:t xml:space="preserve">&gt; </w:t>
            </w:r>
          </w:p>
          <w:p w14:paraId="20D9779A" w14:textId="289EE07C" w:rsidR="006A472E" w:rsidRDefault="006A472E" w:rsidP="006A472E">
            <w:pPr>
              <w:pStyle w:val="Code"/>
            </w:pPr>
            <w:r w:rsidRPr="006A472E">
              <w:t xml:space="preserve">1 False  </w:t>
            </w:r>
            <w:proofErr w:type="spellStart"/>
            <w:r w:rsidRPr="006A472E">
              <w:t>False</w:t>
            </w:r>
            <w:proofErr w:type="spellEnd"/>
            <w:r w:rsidRPr="006A472E">
              <w:t xml:space="preserve">            </w:t>
            </w:r>
            <w:proofErr w:type="spellStart"/>
            <w:r w:rsidRPr="006A472E">
              <w:t>False</w:t>
            </w:r>
            <w:proofErr w:type="spellEnd"/>
          </w:p>
        </w:tc>
      </w:tr>
    </w:tbl>
    <w:p w14:paraId="05D7F634" w14:textId="77777777" w:rsidR="006A472E" w:rsidRDefault="006A472E" w:rsidP="005833BB">
      <w:pPr>
        <w:rPr>
          <w:szCs w:val="18"/>
        </w:rPr>
      </w:pPr>
    </w:p>
    <w:p w14:paraId="7DE3CAA2" w14:textId="38366D44" w:rsidR="006A472E" w:rsidRPr="006A472E" w:rsidRDefault="006A472E" w:rsidP="005833BB">
      <w:pPr>
        <w:rPr>
          <w:b/>
          <w:szCs w:val="18"/>
        </w:rPr>
      </w:pPr>
      <w:r w:rsidRPr="006A472E">
        <w:rPr>
          <w:b/>
          <w:szCs w:val="18"/>
        </w:rPr>
        <w:t>Remove columns with a single value</w:t>
      </w:r>
    </w:p>
    <w:p w14:paraId="66CA30AC" w14:textId="1B0AA02D" w:rsidR="006A472E" w:rsidRDefault="006A472E" w:rsidP="005833BB">
      <w:pPr>
        <w:rPr>
          <w:szCs w:val="18"/>
        </w:rPr>
      </w:pPr>
    </w:p>
    <w:p w14:paraId="485053C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A472E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4CAB85F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select_</w:t>
      </w:r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if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proofErr w:type="spellStart"/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proofErr w:type="spellEnd"/>
      <w:r w:rsidRPr="006A472E">
        <w:rPr>
          <w:rFonts w:ascii="Consolas" w:hAnsi="Consolas"/>
          <w:color w:val="D4D4D4"/>
          <w:sz w:val="21"/>
          <w:szCs w:val="21"/>
          <w:lang w:val="en-US"/>
        </w:rPr>
        <w:t>(.) &gt;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B3FFC5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</w:p>
    <w:p w14:paraId="10BFC596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</w:p>
    <w:p w14:paraId="01AF8E75" w14:textId="280BBF45" w:rsidR="006A472E" w:rsidRDefault="006A472E" w:rsidP="005833BB">
      <w:pPr>
        <w:rPr>
          <w:szCs w:val="18"/>
        </w:rPr>
      </w:pPr>
    </w:p>
    <w:p w14:paraId="3DD72FEF" w14:textId="515B85EF" w:rsidR="0067245F" w:rsidRDefault="0067245F" w:rsidP="0067245F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5</w:t>
        </w:r>
      </w:fldSimple>
      <w:r>
        <w:t>. Dataset after removing the 3 columns with single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43D9574" w14:textId="77777777" w:rsidTr="006A472E">
        <w:tc>
          <w:tcPr>
            <w:tcW w:w="9394" w:type="dxa"/>
          </w:tcPr>
          <w:p w14:paraId="3B6ECD2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A </w:t>
            </w:r>
            <w:proofErr w:type="spellStart"/>
            <w:r w:rsidRPr="006A472E">
              <w:rPr>
                <w:sz w:val="12"/>
              </w:rPr>
              <w:t>tibble</w:t>
            </w:r>
            <w:proofErr w:type="spellEnd"/>
            <w:r w:rsidRPr="006A472E">
              <w:rPr>
                <w:sz w:val="12"/>
              </w:rPr>
              <w:t xml:space="preserve">: 139,823 x </w:t>
            </w:r>
            <w:r w:rsidRPr="006A472E">
              <w:rPr>
                <w:sz w:val="12"/>
                <w:highlight w:val="green"/>
              </w:rPr>
              <w:t>56</w:t>
            </w:r>
          </w:p>
          <w:p w14:paraId="24C2306F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  archived author      </w:t>
            </w:r>
            <w:proofErr w:type="spellStart"/>
            <w:r w:rsidRPr="006A472E">
              <w:rPr>
                <w:sz w:val="12"/>
              </w:rPr>
              <w:t>author_cakeday</w:t>
            </w:r>
            <w:proofErr w:type="spellEnd"/>
            <w:r w:rsidRPr="006A472E">
              <w:rPr>
                <w:sz w:val="12"/>
              </w:rPr>
              <w:t xml:space="preserve"> </w:t>
            </w:r>
            <w:proofErr w:type="spellStart"/>
            <w:r w:rsidRPr="006A472E">
              <w:rPr>
                <w:sz w:val="12"/>
              </w:rPr>
              <w:t>author_flair_css_c</w:t>
            </w:r>
            <w:proofErr w:type="spellEnd"/>
            <w:r w:rsidRPr="006A472E">
              <w:rPr>
                <w:sz w:val="12"/>
              </w:rPr>
              <w:t xml:space="preserve">… </w:t>
            </w:r>
            <w:proofErr w:type="spellStart"/>
            <w:r w:rsidRPr="006A472E">
              <w:rPr>
                <w:sz w:val="12"/>
              </w:rPr>
              <w:t>author_flair_text</w:t>
            </w:r>
            <w:proofErr w:type="spellEnd"/>
            <w:r w:rsidRPr="006A472E">
              <w:rPr>
                <w:sz w:val="12"/>
              </w:rPr>
              <w:t xml:space="preserve">       </w:t>
            </w:r>
            <w:proofErr w:type="spellStart"/>
            <w:r w:rsidRPr="006A472E">
              <w:rPr>
                <w:sz w:val="12"/>
              </w:rPr>
              <w:t>author_id</w:t>
            </w:r>
            <w:proofErr w:type="spellEnd"/>
            <w:r w:rsidRPr="006A472E">
              <w:rPr>
                <w:sz w:val="12"/>
              </w:rPr>
              <w:t xml:space="preserve">  </w:t>
            </w:r>
            <w:proofErr w:type="spellStart"/>
            <w:r w:rsidRPr="006A472E">
              <w:rPr>
                <w:sz w:val="12"/>
              </w:rPr>
              <w:t>brand_safe</w:t>
            </w:r>
            <w:proofErr w:type="spellEnd"/>
            <w:r w:rsidRPr="006A472E">
              <w:rPr>
                <w:sz w:val="12"/>
              </w:rPr>
              <w:t xml:space="preserve"> </w:t>
            </w:r>
            <w:proofErr w:type="spellStart"/>
            <w:r w:rsidRPr="006A472E">
              <w:rPr>
                <w:sz w:val="12"/>
              </w:rPr>
              <w:t>contest_mode</w:t>
            </w:r>
            <w:proofErr w:type="spellEnd"/>
            <w:r w:rsidRPr="006A472E">
              <w:rPr>
                <w:sz w:val="12"/>
              </w:rPr>
              <w:t xml:space="preserve"> </w:t>
            </w:r>
            <w:proofErr w:type="spellStart"/>
            <w:r w:rsidRPr="006A472E">
              <w:rPr>
                <w:sz w:val="12"/>
              </w:rPr>
              <w:t>created_utc</w:t>
            </w:r>
            <w:proofErr w:type="spellEnd"/>
          </w:p>
          <w:p w14:paraId="48C8DA2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   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             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</w:t>
            </w:r>
          </w:p>
          <w:p w14:paraId="5C66F7F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1 False    </w:t>
            </w:r>
            <w:proofErr w:type="spellStart"/>
            <w:r w:rsidRPr="006A472E">
              <w:rPr>
                <w:sz w:val="12"/>
              </w:rPr>
              <w:t>Podify</w:t>
            </w:r>
            <w:proofErr w:type="spellEnd"/>
            <w:r w:rsidRPr="006A472E">
              <w:rPr>
                <w:sz w:val="12"/>
              </w:rPr>
              <w:t xml:space="preserve">      ""             ""                  ""                      "t2_biwhg…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000</w:t>
            </w:r>
          </w:p>
          <w:p w14:paraId="7543B61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2 False    </w:t>
            </w:r>
            <w:proofErr w:type="spellStart"/>
            <w:r w:rsidRPr="006A472E">
              <w:rPr>
                <w:sz w:val="12"/>
              </w:rPr>
              <w:t>darthholo</w:t>
            </w:r>
            <w:proofErr w:type="spellEnd"/>
            <w:r w:rsidRPr="006A472E">
              <w:rPr>
                <w:sz w:val="12"/>
              </w:rPr>
              <w:t xml:space="preserve">   ""             ""                  "Free Republics | 3"    ""        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013</w:t>
            </w:r>
          </w:p>
          <w:p w14:paraId="41AD77C2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36D81A6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B7AB658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4DB2134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6 False    </w:t>
            </w:r>
            <w:proofErr w:type="spellStart"/>
            <w:r w:rsidRPr="006A472E">
              <w:rPr>
                <w:sz w:val="12"/>
              </w:rPr>
              <w:t>california</w:t>
            </w:r>
            <w:proofErr w:type="spellEnd"/>
            <w:r w:rsidRPr="006A472E">
              <w:rPr>
                <w:sz w:val="12"/>
              </w:rPr>
              <w:t>… ""             ""                  ""                      ""         True       False         1504224081</w:t>
            </w:r>
          </w:p>
          <w:p w14:paraId="439A654E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7 False    [deleted]   ""             ""                  ""                      ""        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102</w:t>
            </w:r>
          </w:p>
          <w:p w14:paraId="152D4B5D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8 False    </w:t>
            </w:r>
            <w:proofErr w:type="spellStart"/>
            <w:r w:rsidRPr="006A472E">
              <w:rPr>
                <w:sz w:val="12"/>
              </w:rPr>
              <w:t>alan_s</w:t>
            </w:r>
            <w:proofErr w:type="spellEnd"/>
            <w:r w:rsidRPr="006A472E">
              <w:rPr>
                <w:sz w:val="12"/>
              </w:rPr>
              <w:t xml:space="preserve">      ""             ""                  "dx 2002 </w:t>
            </w:r>
            <w:proofErr w:type="spellStart"/>
            <w:r w:rsidRPr="006A472E">
              <w:rPr>
                <w:sz w:val="12"/>
              </w:rPr>
              <w:t>d&amp;amp</w:t>
            </w:r>
            <w:proofErr w:type="gramStart"/>
            <w:r w:rsidRPr="006A472E">
              <w:rPr>
                <w:sz w:val="12"/>
              </w:rPr>
              <w:t>;e</w:t>
            </w:r>
            <w:proofErr w:type="spellEnd"/>
            <w:proofErr w:type="gramEnd"/>
            <w:r w:rsidRPr="006A472E">
              <w:rPr>
                <w:sz w:val="12"/>
              </w:rPr>
              <w:t xml:space="preserve"> 2000m… ""         False      </w:t>
            </w:r>
            <w:proofErr w:type="spellStart"/>
            <w:r w:rsidRPr="006A472E">
              <w:rPr>
                <w:sz w:val="12"/>
              </w:rPr>
              <w:t>False</w:t>
            </w:r>
            <w:proofErr w:type="spellEnd"/>
            <w:r w:rsidRPr="006A472E">
              <w:rPr>
                <w:sz w:val="12"/>
              </w:rPr>
              <w:t xml:space="preserve">         1504224119</w:t>
            </w:r>
          </w:p>
          <w:p w14:paraId="05B0E31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 9 False    </w:t>
            </w:r>
            <w:proofErr w:type="spellStart"/>
            <w:r w:rsidRPr="006A472E">
              <w:rPr>
                <w:sz w:val="12"/>
              </w:rPr>
              <w:t>ThatGuyWit</w:t>
            </w:r>
            <w:proofErr w:type="spellEnd"/>
            <w:r w:rsidRPr="006A472E">
              <w:rPr>
                <w:sz w:val="12"/>
              </w:rPr>
              <w:t>… ""             ""                  ""                      ""         True       False         1504224137</w:t>
            </w:r>
          </w:p>
          <w:p w14:paraId="6E049496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40C5374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… with 139,813 more rows, and 47 more variables: </w:t>
            </w:r>
            <w:proofErr w:type="spellStart"/>
            <w:r w:rsidRPr="006A472E">
              <w:rPr>
                <w:sz w:val="12"/>
              </w:rPr>
              <w:t>crosspost_paren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crosspost_parent_lis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disable_comment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68E67123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>#   distinguish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domain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domain_override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edit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embed_type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embed_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gilded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6B8F3D74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hide_score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href_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i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is_reddit_media_domain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is_self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is_video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71358100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link_flair_css_clas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link_flair_tex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lock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media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media_embe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mobile_ad_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2CA2D290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num_comment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num_crosspost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, over_18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parent_whitelist_statu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permalink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post_hin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7D74B800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>#   preview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promoted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retrieved_on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>&gt;, score &lt;</w:t>
            </w:r>
            <w:proofErr w:type="spellStart"/>
            <w:r w:rsidRPr="006A472E">
              <w:rPr>
                <w:sz w:val="12"/>
              </w:rPr>
              <w:t>int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ecure_media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ecure_media_embe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01C3C21A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selftex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spoiler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tickie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ubreddi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ubreddit_id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suggested_sor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4DFA1AB7" w14:textId="77777777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third_party_tracker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 thumbnail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thumbnail_height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dbl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thumbnail_width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dbl</w:t>
            </w:r>
            <w:proofErr w:type="spellEnd"/>
            <w:r w:rsidRPr="006A472E">
              <w:rPr>
                <w:sz w:val="12"/>
              </w:rPr>
              <w:t>&gt;, title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 xml:space="preserve">&gt;, </w:t>
            </w:r>
            <w:proofErr w:type="spellStart"/>
            <w:r w:rsidRPr="006A472E">
              <w:rPr>
                <w:sz w:val="12"/>
              </w:rPr>
              <w:t>url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,</w:t>
            </w:r>
          </w:p>
          <w:p w14:paraId="23141385" w14:textId="0EDFABF6" w:rsidR="006A472E" w:rsidRPr="006A472E" w:rsidRDefault="006A472E" w:rsidP="006A472E">
            <w:pPr>
              <w:pStyle w:val="Code"/>
              <w:rPr>
                <w:sz w:val="12"/>
              </w:rPr>
            </w:pPr>
            <w:r w:rsidRPr="006A472E">
              <w:rPr>
                <w:sz w:val="12"/>
              </w:rPr>
              <w:t xml:space="preserve">#   </w:t>
            </w:r>
            <w:proofErr w:type="spellStart"/>
            <w:r w:rsidRPr="006A472E">
              <w:rPr>
                <w:sz w:val="12"/>
              </w:rPr>
              <w:t>whitelist_status</w:t>
            </w:r>
            <w:proofErr w:type="spellEnd"/>
            <w:r w:rsidRPr="006A472E">
              <w:rPr>
                <w:sz w:val="12"/>
              </w:rPr>
              <w:t xml:space="preserve"> &lt;</w:t>
            </w:r>
            <w:proofErr w:type="spellStart"/>
            <w:r w:rsidRPr="006A472E">
              <w:rPr>
                <w:sz w:val="12"/>
              </w:rPr>
              <w:t>chr</w:t>
            </w:r>
            <w:proofErr w:type="spellEnd"/>
            <w:r w:rsidRPr="006A472E">
              <w:rPr>
                <w:sz w:val="12"/>
              </w:rPr>
              <w:t>&gt;</w:t>
            </w:r>
          </w:p>
        </w:tc>
      </w:tr>
    </w:tbl>
    <w:p w14:paraId="65B5813F" w14:textId="77777777" w:rsidR="006A472E" w:rsidRPr="006A472E" w:rsidRDefault="006A472E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22DA1B75" w14:textId="6C3AA3C1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proofErr w:type="spellStart"/>
      <w:r w:rsidR="004D6A25" w:rsidRPr="007E7AAB">
        <w:rPr>
          <w:b w:val="0"/>
          <w:i/>
        </w:rPr>
        <w:t>created_utc</w:t>
      </w:r>
      <w:proofErr w:type="spellEnd"/>
      <w:r w:rsidR="004D6A25" w:rsidRPr="004D6A25">
        <w:t xml:space="preserve"> and </w:t>
      </w:r>
      <w:proofErr w:type="spellStart"/>
      <w:r w:rsidR="00093024" w:rsidRPr="007E7AAB">
        <w:rPr>
          <w:b w:val="0"/>
          <w:i/>
        </w:rPr>
        <w:t>retrieved_on</w:t>
      </w:r>
      <w:proofErr w:type="spellEnd"/>
      <w:r w:rsidR="00093024" w:rsidRPr="004D6A25">
        <w:t xml:space="preserve"> </w:t>
      </w:r>
      <w:r w:rsidR="004D6A25" w:rsidRPr="004D6A25">
        <w:t xml:space="preserve">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6268782C" w:rsidR="008C1BCE" w:rsidRDefault="008C1BCE" w:rsidP="004D6A25">
      <w:pPr>
        <w:pStyle w:val="Header"/>
        <w:rPr>
          <w:b w:val="0"/>
          <w:szCs w:val="18"/>
        </w:rPr>
      </w:pPr>
      <w:bookmarkStart w:id="1" w:name="_Major_assignment_1:_1"/>
      <w:bookmarkEnd w:id="1"/>
    </w:p>
    <w:p w14:paraId="5CD71D87" w14:textId="5589BD52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t xml:space="preserve">Convert the </w:t>
      </w:r>
      <w:r>
        <w:rPr>
          <w:szCs w:val="18"/>
        </w:rPr>
        <w:t xml:space="preserve">two </w:t>
      </w:r>
      <w:r w:rsidRPr="00E92E5C">
        <w:rPr>
          <w:szCs w:val="18"/>
        </w:rPr>
        <w:t>columns to abbreviated week day names</w:t>
      </w:r>
    </w:p>
    <w:p w14:paraId="2536BF7E" w14:textId="77777777" w:rsidR="00E92E5C" w:rsidRDefault="00E92E5C" w:rsidP="004D6A25">
      <w:pPr>
        <w:pStyle w:val="Header"/>
        <w:rPr>
          <w:b w:val="0"/>
          <w:szCs w:val="18"/>
        </w:rPr>
      </w:pPr>
    </w:p>
    <w:p w14:paraId="345BB816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3DB1F464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6EF97658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%&gt;%</w:t>
      </w:r>
    </w:p>
    <w:p w14:paraId="733DFBE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2BF51F4A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593CF1EE" w14:textId="75BE1C0B" w:rsidR="008C1BCE" w:rsidRDefault="008C1BCE" w:rsidP="004D6A25">
      <w:pPr>
        <w:pStyle w:val="Header"/>
        <w:rPr>
          <w:b w:val="0"/>
          <w:szCs w:val="18"/>
        </w:rPr>
      </w:pPr>
    </w:p>
    <w:p w14:paraId="1946BAC0" w14:textId="549EDD6E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t>Convert the columns to factors</w:t>
      </w:r>
    </w:p>
    <w:p w14:paraId="6DA1ADDC" w14:textId="6E97B626" w:rsidR="00E92E5C" w:rsidRDefault="00E92E5C" w:rsidP="004D6A25">
      <w:pPr>
        <w:pStyle w:val="Header"/>
        <w:rPr>
          <w:b w:val="0"/>
          <w:szCs w:val="18"/>
        </w:rPr>
      </w:pPr>
    </w:p>
    <w:p w14:paraId="4219793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64B680D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D33B8EE" w14:textId="75E3A258" w:rsidR="00E92E5C" w:rsidRDefault="00E92E5C" w:rsidP="004D6A25">
      <w:pPr>
        <w:pStyle w:val="Header"/>
        <w:rPr>
          <w:b w:val="0"/>
          <w:szCs w:val="18"/>
        </w:rPr>
      </w:pPr>
    </w:p>
    <w:p w14:paraId="20A2C9D2" w14:textId="77777777" w:rsidR="006C0890" w:rsidRDefault="006C0890">
      <w:pPr>
        <w:spacing w:line="240" w:lineRule="auto"/>
        <w:rPr>
          <w:b/>
          <w:szCs w:val="18"/>
        </w:rPr>
      </w:pPr>
      <w:r>
        <w:rPr>
          <w:szCs w:val="18"/>
        </w:rPr>
        <w:br w:type="page"/>
      </w:r>
    </w:p>
    <w:p w14:paraId="38D81230" w14:textId="1CAFD59E" w:rsidR="00E92E5C" w:rsidRPr="00E92E5C" w:rsidRDefault="00E92E5C" w:rsidP="004D6A25">
      <w:pPr>
        <w:pStyle w:val="Header"/>
        <w:rPr>
          <w:szCs w:val="18"/>
        </w:rPr>
      </w:pPr>
      <w:r w:rsidRPr="00E92E5C">
        <w:rPr>
          <w:szCs w:val="18"/>
        </w:rPr>
        <w:lastRenderedPageBreak/>
        <w:t>Summarize the columns</w:t>
      </w:r>
    </w:p>
    <w:p w14:paraId="71E02243" w14:textId="3E8F5F26" w:rsidR="00E92E5C" w:rsidRDefault="00E92E5C" w:rsidP="004D6A25">
      <w:pPr>
        <w:pStyle w:val="Header"/>
        <w:rPr>
          <w:b w:val="0"/>
          <w:szCs w:val="18"/>
        </w:rPr>
      </w:pPr>
    </w:p>
    <w:p w14:paraId="30CB44A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01150C2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F7F7C46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78CF4FE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1D42038F" w14:textId="443A8C9B" w:rsidR="00E92E5C" w:rsidRDefault="00E92E5C" w:rsidP="004D6A25">
      <w:pPr>
        <w:pStyle w:val="Header"/>
        <w:rPr>
          <w:b w:val="0"/>
          <w:szCs w:val="18"/>
        </w:rPr>
      </w:pPr>
    </w:p>
    <w:p w14:paraId="43003188" w14:textId="576825AE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6</w:t>
        </w:r>
      </w:fldSimple>
      <w:r>
        <w:t xml:space="preserve">. Weekday frequencies for </w:t>
      </w:r>
      <w:proofErr w:type="spellStart"/>
      <w:r>
        <w:t>created_utc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0C15324" w14:textId="77777777" w:rsidTr="006C0890">
        <w:tc>
          <w:tcPr>
            <w:tcW w:w="9394" w:type="dxa"/>
          </w:tcPr>
          <w:p w14:paraId="331CFC2E" w14:textId="77777777" w:rsidR="006C0890" w:rsidRPr="006C0890" w:rsidRDefault="006C0890" w:rsidP="006C0890">
            <w:pPr>
              <w:pStyle w:val="Code"/>
            </w:pPr>
            <w:r w:rsidRPr="006C0890">
              <w:t xml:space="preserve"># A </w:t>
            </w:r>
            <w:proofErr w:type="spellStart"/>
            <w:r w:rsidRPr="006C0890">
              <w:t>tibble</w:t>
            </w:r>
            <w:proofErr w:type="spellEnd"/>
            <w:r w:rsidRPr="006C0890">
              <w:t>: 7 x 2</w:t>
            </w:r>
          </w:p>
          <w:p w14:paraId="7A034839" w14:textId="77777777" w:rsidR="006C0890" w:rsidRPr="006C0890" w:rsidRDefault="006C0890" w:rsidP="006C0890">
            <w:pPr>
              <w:pStyle w:val="Code"/>
            </w:pPr>
            <w:r w:rsidRPr="006C0890">
              <w:t xml:space="preserve">  </w:t>
            </w:r>
            <w:proofErr w:type="spellStart"/>
            <w:r w:rsidRPr="006C0890">
              <w:t>created_utc</w:t>
            </w:r>
            <w:proofErr w:type="spellEnd"/>
            <w:r w:rsidRPr="006C0890">
              <w:t xml:space="preserve">  </w:t>
            </w:r>
            <w:proofErr w:type="spellStart"/>
            <w:r w:rsidRPr="006C0890">
              <w:t>freq</w:t>
            </w:r>
            <w:proofErr w:type="spellEnd"/>
          </w:p>
          <w:p w14:paraId="6AF6B8E7" w14:textId="77777777" w:rsidR="006C0890" w:rsidRPr="006C0890" w:rsidRDefault="006C0890" w:rsidP="006C0890">
            <w:pPr>
              <w:pStyle w:val="Code"/>
            </w:pPr>
            <w:r w:rsidRPr="006C0890">
              <w:t xml:space="preserve">  &lt;</w:t>
            </w:r>
            <w:proofErr w:type="spellStart"/>
            <w:r w:rsidRPr="006C0890">
              <w:t>ord</w:t>
            </w:r>
            <w:proofErr w:type="spellEnd"/>
            <w:r w:rsidRPr="006C0890">
              <w:t>&gt;       &lt;</w:t>
            </w:r>
            <w:proofErr w:type="spellStart"/>
            <w:r w:rsidRPr="006C0890">
              <w:t>int</w:t>
            </w:r>
            <w:proofErr w:type="spellEnd"/>
            <w:r w:rsidRPr="006C0890">
              <w:t>&gt;</w:t>
            </w:r>
          </w:p>
          <w:p w14:paraId="16205C0C" w14:textId="77777777" w:rsidR="006C0890" w:rsidRPr="006C0890" w:rsidRDefault="006C0890" w:rsidP="006C0890">
            <w:pPr>
              <w:pStyle w:val="Code"/>
            </w:pPr>
            <w:r w:rsidRPr="006C0890">
              <w:t>1 Sun         17260</w:t>
            </w:r>
          </w:p>
          <w:p w14:paraId="72780203" w14:textId="77777777" w:rsidR="006C0890" w:rsidRPr="006C0890" w:rsidRDefault="006C0890" w:rsidP="006C0890">
            <w:pPr>
              <w:pStyle w:val="Code"/>
            </w:pPr>
            <w:r w:rsidRPr="006C0890">
              <w:t>2 Mon         19026</w:t>
            </w:r>
          </w:p>
          <w:p w14:paraId="00F21C23" w14:textId="77777777" w:rsidR="006C0890" w:rsidRPr="006C0890" w:rsidRDefault="006C0890" w:rsidP="006C0890">
            <w:pPr>
              <w:pStyle w:val="Code"/>
            </w:pPr>
            <w:r w:rsidRPr="006C0890">
              <w:t>3 Tue         19648</w:t>
            </w:r>
          </w:p>
          <w:p w14:paraId="632E25AE" w14:textId="77777777" w:rsidR="006C0890" w:rsidRPr="006C0890" w:rsidRDefault="006C0890" w:rsidP="006C0890">
            <w:pPr>
              <w:pStyle w:val="Code"/>
            </w:pPr>
            <w:r w:rsidRPr="006C0890">
              <w:t>4 Wed         19609</w:t>
            </w:r>
          </w:p>
          <w:p w14:paraId="7C68828A" w14:textId="77777777" w:rsidR="006C0890" w:rsidRPr="006C0890" w:rsidRDefault="006C0890" w:rsidP="006C0890">
            <w:pPr>
              <w:pStyle w:val="Code"/>
            </w:pPr>
            <w:r w:rsidRPr="006C0890">
              <w:t>5 Thu         19479</w:t>
            </w:r>
          </w:p>
          <w:p w14:paraId="5064D6E0" w14:textId="77777777" w:rsidR="006C0890" w:rsidRPr="006C0890" w:rsidRDefault="006C0890" w:rsidP="006C0890">
            <w:pPr>
              <w:pStyle w:val="Code"/>
            </w:pPr>
            <w:r w:rsidRPr="006C0890">
              <w:t>6 Fri         23853</w:t>
            </w:r>
          </w:p>
          <w:p w14:paraId="340862C1" w14:textId="47943B32" w:rsidR="006C0890" w:rsidRDefault="006C0890" w:rsidP="006C0890">
            <w:pPr>
              <w:pStyle w:val="Code"/>
              <w:rPr>
                <w:b/>
              </w:rPr>
            </w:pPr>
            <w:r w:rsidRPr="006C0890">
              <w:t>7 Sat         20948</w:t>
            </w:r>
          </w:p>
        </w:tc>
      </w:tr>
    </w:tbl>
    <w:p w14:paraId="1530F373" w14:textId="77777777" w:rsidR="006C0890" w:rsidRDefault="006C0890" w:rsidP="004D6A25">
      <w:pPr>
        <w:pStyle w:val="Header"/>
        <w:rPr>
          <w:b w:val="0"/>
          <w:szCs w:val="18"/>
        </w:rPr>
      </w:pPr>
    </w:p>
    <w:p w14:paraId="2141CDD9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7482BB0C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64EA48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r w:rsidRPr="006C0890">
        <w:rPr>
          <w:rFonts w:ascii="Consolas" w:hAnsi="Consolas"/>
          <w:color w:val="9CDCFE"/>
          <w:sz w:val="21"/>
          <w:szCs w:val="21"/>
          <w:lang w:val="en-US"/>
        </w:rPr>
        <w:t>group_</w:t>
      </w:r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by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20BDCB1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proofErr w:type="spellStart"/>
      <w:proofErr w:type="gramStart"/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5B3D781A" w14:textId="3C1E2481" w:rsidR="004D6A25" w:rsidRDefault="004D6A25" w:rsidP="004D6A25">
      <w:pPr>
        <w:pStyle w:val="Header"/>
        <w:rPr>
          <w:b w:val="0"/>
          <w:szCs w:val="18"/>
        </w:rPr>
      </w:pPr>
    </w:p>
    <w:p w14:paraId="437255D9" w14:textId="2CEF31C8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7</w:t>
        </w:r>
      </w:fldSimple>
      <w:r>
        <w:t xml:space="preserve">. </w:t>
      </w:r>
      <w:r w:rsidRPr="009F12FB">
        <w:t>Weekday frequencies for</w:t>
      </w:r>
      <w:r>
        <w:t xml:space="preserve"> </w:t>
      </w:r>
      <w:proofErr w:type="spellStart"/>
      <w:r>
        <w:t>retrieved_on</w:t>
      </w:r>
      <w:proofErr w:type="spellEnd"/>
      <w:r w:rsidRPr="009F12F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9E42C03" w14:textId="77777777" w:rsidTr="006C0890">
        <w:tc>
          <w:tcPr>
            <w:tcW w:w="9394" w:type="dxa"/>
          </w:tcPr>
          <w:p w14:paraId="5491A148" w14:textId="77777777" w:rsidR="006C0890" w:rsidRPr="006C0890" w:rsidRDefault="006C0890" w:rsidP="006C0890">
            <w:pPr>
              <w:pStyle w:val="Code"/>
            </w:pPr>
            <w:r w:rsidRPr="006C0890">
              <w:t xml:space="preserve"># A </w:t>
            </w:r>
            <w:proofErr w:type="spellStart"/>
            <w:r w:rsidRPr="006C0890">
              <w:t>tibble</w:t>
            </w:r>
            <w:proofErr w:type="spellEnd"/>
            <w:r w:rsidRPr="006C0890">
              <w:t>: 3 x 2</w:t>
            </w:r>
          </w:p>
          <w:p w14:paraId="71E52BEF" w14:textId="77777777" w:rsidR="006C0890" w:rsidRPr="006C0890" w:rsidRDefault="006C0890" w:rsidP="006C0890">
            <w:pPr>
              <w:pStyle w:val="Code"/>
            </w:pPr>
            <w:r w:rsidRPr="006C0890">
              <w:t xml:space="preserve">  </w:t>
            </w:r>
            <w:proofErr w:type="spellStart"/>
            <w:r w:rsidRPr="006C0890">
              <w:t>retrieved_on</w:t>
            </w:r>
            <w:proofErr w:type="spellEnd"/>
            <w:r w:rsidRPr="006C0890">
              <w:t xml:space="preserve">  </w:t>
            </w:r>
            <w:proofErr w:type="spellStart"/>
            <w:r w:rsidRPr="006C0890">
              <w:t>freq</w:t>
            </w:r>
            <w:proofErr w:type="spellEnd"/>
          </w:p>
          <w:p w14:paraId="7FD3556C" w14:textId="77777777" w:rsidR="006C0890" w:rsidRPr="006C0890" w:rsidRDefault="006C0890" w:rsidP="006C0890">
            <w:pPr>
              <w:pStyle w:val="Code"/>
            </w:pPr>
            <w:r w:rsidRPr="006C0890">
              <w:t xml:space="preserve">  &lt;</w:t>
            </w:r>
            <w:proofErr w:type="spellStart"/>
            <w:r w:rsidRPr="006C0890">
              <w:t>ord</w:t>
            </w:r>
            <w:proofErr w:type="spellEnd"/>
            <w:r w:rsidRPr="006C0890">
              <w:t>&gt;        &lt;</w:t>
            </w:r>
            <w:proofErr w:type="spellStart"/>
            <w:r w:rsidRPr="006C0890">
              <w:t>int</w:t>
            </w:r>
            <w:proofErr w:type="spellEnd"/>
            <w:r w:rsidRPr="006C0890">
              <w:t>&gt;</w:t>
            </w:r>
          </w:p>
          <w:p w14:paraId="69811C20" w14:textId="77777777" w:rsidR="006C0890" w:rsidRPr="006C0890" w:rsidRDefault="006C0890" w:rsidP="006C0890">
            <w:pPr>
              <w:pStyle w:val="Code"/>
            </w:pPr>
            <w:r w:rsidRPr="006C0890">
              <w:t>1 Mon          50335</w:t>
            </w:r>
          </w:p>
          <w:p w14:paraId="1920D643" w14:textId="77777777" w:rsidR="006C0890" w:rsidRPr="006C0890" w:rsidRDefault="006C0890" w:rsidP="006C0890">
            <w:pPr>
              <w:pStyle w:val="Code"/>
            </w:pPr>
            <w:r w:rsidRPr="006C0890">
              <w:t>2 Tue          31146</w:t>
            </w:r>
          </w:p>
          <w:p w14:paraId="5C873409" w14:textId="1BC88BA1" w:rsidR="006C0890" w:rsidRDefault="006C0890" w:rsidP="006C0890">
            <w:pPr>
              <w:pStyle w:val="Code"/>
              <w:rPr>
                <w:b/>
              </w:rPr>
            </w:pPr>
            <w:r w:rsidRPr="006C0890">
              <w:t>3 Fri          58342</w:t>
            </w:r>
          </w:p>
        </w:tc>
      </w:tr>
    </w:tbl>
    <w:p w14:paraId="6B6B3729" w14:textId="77777777" w:rsidR="006C0890" w:rsidRDefault="006C0890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49BFEBF7" w:rsidR="004D6A25" w:rsidRPr="00794930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</w:t>
      </w:r>
      <w:proofErr w:type="spellStart"/>
      <w:r w:rsidRPr="008C1BCE">
        <w:t>reddit</w:t>
      </w:r>
      <w:proofErr w:type="spellEnd"/>
      <w:r w:rsidRPr="008C1BCE">
        <w:t xml:space="preserve">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</w:t>
      </w:r>
      <w:proofErr w:type="spellStart"/>
      <w:r w:rsidRPr="008C1BCE">
        <w:t>reddit</w:t>
      </w:r>
      <w:proofErr w:type="spellEnd"/>
      <w:r w:rsidRPr="008C1BCE">
        <w:t xml:space="preserve">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366D0C8C" w14:textId="77777777" w:rsidR="00C13BB8" w:rsidRDefault="00C13BB8" w:rsidP="004D6A25">
      <w:pPr>
        <w:pStyle w:val="Header"/>
      </w:pPr>
    </w:p>
    <w:p w14:paraId="68EB8791" w14:textId="7683B96A" w:rsidR="00794930" w:rsidRPr="00C13BB8" w:rsidRDefault="00C13BB8" w:rsidP="004D6A25">
      <w:pPr>
        <w:pStyle w:val="Header"/>
      </w:pPr>
      <w:r w:rsidRPr="00C13BB8">
        <w:t>Create the Incidence Matrix with words occurring in at least 500 titles</w:t>
      </w:r>
    </w:p>
    <w:p w14:paraId="4FAE7A8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lean the titles for processing</w:t>
      </w:r>
    </w:p>
    <w:p w14:paraId="739F4E0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rpu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VectorSource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418068B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63DDAC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olower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3DFE8A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moveNumber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911C0A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moveWord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stopword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C13BB8">
        <w:rPr>
          <w:rFonts w:ascii="Consolas" w:hAnsi="Consolas"/>
          <w:color w:val="CE9178"/>
          <w:sz w:val="21"/>
          <w:szCs w:val="21"/>
          <w:lang w:val="en-US"/>
        </w:rPr>
        <w:t>english</w:t>
      </w:r>
      <w:proofErr w:type="spellEnd"/>
      <w:r w:rsidRPr="00C13BB8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6917C7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removePunctuation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04B038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gsub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atter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–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place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 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68D43FB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stripWhitespace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19C52BA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stemDocument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51E72D9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C28E16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get the document term matrix and convert it to an incidence matrix</w:t>
      </w:r>
    </w:p>
    <w:p w14:paraId="175BD57B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TermDocumentMatrix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91997D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e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length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25E2E9E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D32F6E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</w:t>
      </w:r>
      <w:proofErr w:type="gramStart"/>
      <w:r w:rsidRPr="00C13BB8">
        <w:rPr>
          <w:rFonts w:ascii="Consolas" w:hAnsi="Consolas"/>
          <w:color w:val="6A9955"/>
          <w:sz w:val="21"/>
          <w:szCs w:val="21"/>
          <w:lang w:val="en-US"/>
        </w:rPr>
        <w:t>find</w:t>
      </w:r>
      <w:proofErr w:type="gramEnd"/>
      <w:r w:rsidRPr="00C13BB8">
        <w:rPr>
          <w:rFonts w:ascii="Consolas" w:hAnsi="Consolas"/>
          <w:color w:val="6A9955"/>
          <w:sz w:val="21"/>
          <w:szCs w:val="21"/>
          <w:lang w:val="en-US"/>
        </w:rPr>
        <w:t> terms that appears at least in 500 titles</w:t>
      </w:r>
    </w:p>
    <w:p w14:paraId="77364B5D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proofErr w:type="spellEnd"/>
      <w:proofErr w:type="gramEnd"/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findFreqTerm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lowfreq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500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78F6140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36AA038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lter the document term matrix to only frequent terms</w:t>
      </w:r>
    </w:p>
    <w:p w14:paraId="69314F4E" w14:textId="012B5896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proofErr w:type="gramEnd"/>
      <w:r w:rsidR="00F85972">
        <w:rPr>
          <w:rFonts w:ascii="Consolas" w:hAnsi="Consolas"/>
          <w:color w:val="9CDCFE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="00F85972">
        <w:rPr>
          <w:rFonts w:ascii="Consolas" w:hAnsi="Consolas"/>
          <w:color w:val="D4D4D4"/>
          <w:sz w:val="21"/>
          <w:szCs w:val="21"/>
          <w:lang w:val="en-US"/>
        </w:rPr>
        <w:t xml:space="preserve"> 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%</w:t>
      </w:r>
      <w:proofErr w:type="spellStart"/>
      <w:r w:rsidRPr="00C13BB8">
        <w:rPr>
          <w:rFonts w:ascii="Consolas" w:hAnsi="Consolas"/>
          <w:color w:val="D4D4D4"/>
          <w:sz w:val="21"/>
          <w:szCs w:val="21"/>
          <w:lang w:val="en-US"/>
        </w:rPr>
        <w:t>in%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,]</w:t>
      </w:r>
    </w:p>
    <w:p w14:paraId="3AE7FC29" w14:textId="77777777" w:rsidR="00794930" w:rsidRDefault="00794930" w:rsidP="004D6A25">
      <w:pPr>
        <w:pStyle w:val="Header"/>
        <w:rPr>
          <w:b w:val="0"/>
        </w:rPr>
      </w:pPr>
    </w:p>
    <w:p w14:paraId="60356A04" w14:textId="23BC53A8" w:rsidR="004D6A25" w:rsidRDefault="00794930" w:rsidP="004D6A25">
      <w:pPr>
        <w:pStyle w:val="Header"/>
        <w:rPr>
          <w:b w:val="0"/>
          <w:i/>
        </w:rPr>
      </w:pPr>
      <w:r w:rsidRPr="00C13BB8">
        <w:rPr>
          <w:b w:val="0"/>
          <w:i/>
        </w:rPr>
        <w:t>* Please note, in the world list I found "–" listed as a frequent word and have removed it as an additional step.</w:t>
      </w:r>
    </w:p>
    <w:p w14:paraId="0AE2123A" w14:textId="10872636" w:rsidR="00C13BB8" w:rsidRDefault="00C13BB8" w:rsidP="004D6A25">
      <w:pPr>
        <w:pStyle w:val="Header"/>
        <w:rPr>
          <w:b w:val="0"/>
        </w:rPr>
      </w:pPr>
    </w:p>
    <w:p w14:paraId="7495F56A" w14:textId="77777777" w:rsidR="00C13BB8" w:rsidRDefault="00C13BB8">
      <w:pPr>
        <w:spacing w:line="240" w:lineRule="auto"/>
      </w:pPr>
      <w:r>
        <w:rPr>
          <w:b/>
        </w:rPr>
        <w:br w:type="page"/>
      </w:r>
    </w:p>
    <w:p w14:paraId="2BD1A6CE" w14:textId="197356E7" w:rsidR="00C13BB8" w:rsidRDefault="00C13BB8" w:rsidP="004D6A25">
      <w:pPr>
        <w:pStyle w:val="Header"/>
      </w:pPr>
      <w:r w:rsidRPr="00C13BB8">
        <w:lastRenderedPageBreak/>
        <w:t>Convert the Incident Matrix to an ordinary matrix and show the frequent words</w:t>
      </w:r>
    </w:p>
    <w:p w14:paraId="78D99157" w14:textId="4DA9A400" w:rsidR="00C13BB8" w:rsidRDefault="00C13BB8" w:rsidP="004D6A25">
      <w:pPr>
        <w:pStyle w:val="Header"/>
      </w:pPr>
    </w:p>
    <w:p w14:paraId="39016E0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onvert the </w:t>
      </w:r>
      <w:proofErr w:type="spellStart"/>
      <w:r w:rsidRPr="00C13BB8">
        <w:rPr>
          <w:rFonts w:ascii="Consolas" w:hAnsi="Consolas"/>
          <w:color w:val="6A9955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6A9955"/>
          <w:sz w:val="21"/>
          <w:szCs w:val="21"/>
          <w:lang w:val="en-US"/>
        </w:rPr>
        <w:t> to a matrix</w:t>
      </w:r>
    </w:p>
    <w:p w14:paraId="06E6D0F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as.matrix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FEC80E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sor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C13BB8">
        <w:rPr>
          <w:rFonts w:ascii="Consolas" w:hAnsi="Consolas"/>
          <w:color w:val="DCDCAA"/>
          <w:sz w:val="21"/>
          <w:szCs w:val="21"/>
          <w:lang w:val="en-US"/>
        </w:rPr>
        <w:t>rowSums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ecreasing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1B107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proofErr w:type="gramStart"/>
      <w:r w:rsidRPr="00C13BB8">
        <w:rPr>
          <w:rFonts w:ascii="Consolas" w:hAnsi="Consolas"/>
          <w:color w:val="DCDCAA"/>
          <w:sz w:val="21"/>
          <w:szCs w:val="21"/>
          <w:lang w:val="en-US"/>
        </w:rPr>
        <w:t>data.frame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name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proofErr w:type="spellStart"/>
      <w:r w:rsidRPr="00C13BB8">
        <w:rPr>
          <w:rFonts w:ascii="Consolas" w:hAnsi="Consolas"/>
          <w:color w:val="9CDCFE"/>
          <w:sz w:val="21"/>
          <w:szCs w:val="21"/>
          <w:lang w:val="en-US"/>
        </w:rPr>
        <w:t>freq</w:t>
      </w:r>
      <w:proofErr w:type="spellEnd"/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527AB2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339C89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display the word frequencies</w:t>
      </w:r>
    </w:p>
    <w:p w14:paraId="7AD239F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gramStart"/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0057556" w14:textId="6E061656" w:rsidR="00C13BB8" w:rsidRDefault="00C13BB8" w:rsidP="004D6A25">
      <w:pPr>
        <w:pStyle w:val="Header"/>
      </w:pPr>
    </w:p>
    <w:p w14:paraId="22E3277B" w14:textId="00B99C67" w:rsidR="00C13BB8" w:rsidRDefault="00C13BB8" w:rsidP="00C13BB8">
      <w:pPr>
        <w:pStyle w:val="Caption"/>
        <w:keepNext/>
      </w:pPr>
      <w:r>
        <w:t xml:space="preserve">Table </w:t>
      </w:r>
      <w:fldSimple w:instr=" SEQ Table \* ARABIC ">
        <w:r w:rsidR="00231563">
          <w:rPr>
            <w:noProof/>
          </w:rPr>
          <w:t>8</w:t>
        </w:r>
      </w:fldSimple>
      <w:r>
        <w:t>. Stem Words appearing in at least 500 tit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13BB8" w14:paraId="0DD3CFCA" w14:textId="77777777" w:rsidTr="00C13BB8">
        <w:tc>
          <w:tcPr>
            <w:tcW w:w="9394" w:type="dxa"/>
          </w:tcPr>
          <w:p w14:paraId="38F21847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 [1] "new"      "get"      "look"     "can"      "game"     "like"     "just"     "help"     "time"     "one"      "need"    </w:t>
            </w:r>
          </w:p>
          <w:p w14:paraId="3A9A3482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12] "world"    "will"     "make"     "want"     "first"    "best"     "</w:t>
            </w:r>
            <w:proofErr w:type="spellStart"/>
            <w:r w:rsidRPr="00C13BB8">
              <w:rPr>
                <w:sz w:val="12"/>
              </w:rPr>
              <w:t>anyon</w:t>
            </w:r>
            <w:proofErr w:type="spellEnd"/>
            <w:r w:rsidRPr="00C13BB8">
              <w:rPr>
                <w:sz w:val="12"/>
              </w:rPr>
              <w:t xml:space="preserve">"    "key"      "day"      "know"     "use"     </w:t>
            </w:r>
          </w:p>
          <w:p w14:paraId="48DD3B77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23] "now"      "</w:t>
            </w:r>
            <w:proofErr w:type="spellStart"/>
            <w:r w:rsidRPr="00C13BB8">
              <w:rPr>
                <w:sz w:val="12"/>
              </w:rPr>
              <w:t>peopl</w:t>
            </w:r>
            <w:proofErr w:type="spellEnd"/>
            <w:r w:rsidRPr="00C13BB8">
              <w:rPr>
                <w:sz w:val="12"/>
              </w:rPr>
              <w:t xml:space="preserve">"    "video"    "trump"    "amp"      "play"     "post"     "question" "good"     "year"     "say"     </w:t>
            </w:r>
          </w:p>
          <w:p w14:paraId="6A3F0EB5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34] "work"     "think"    "guy"      "free"     "love"     "take"     "live"     "got"      "show"     "week"     "back"    </w:t>
            </w:r>
          </w:p>
          <w:p w14:paraId="102424BA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45] "today"    "friend"   "watch"    "way"      "girl"     "offer"    "nation"   "pleas"    "come"     "thing"    "start"   </w:t>
            </w:r>
          </w:p>
          <w:p w14:paraId="55A1A76B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56] "</w:t>
            </w:r>
            <w:proofErr w:type="spellStart"/>
            <w:r w:rsidRPr="00C13BB8">
              <w:rPr>
                <w:sz w:val="12"/>
              </w:rPr>
              <w:t>xbox</w:t>
            </w:r>
            <w:proofErr w:type="spellEnd"/>
            <w:r w:rsidRPr="00C13BB8">
              <w:rPr>
                <w:sz w:val="12"/>
              </w:rPr>
              <w:t>"     "tri"      "see"      "top"      "find"     "</w:t>
            </w:r>
            <w:proofErr w:type="spellStart"/>
            <w:r w:rsidRPr="00C13BB8">
              <w:rPr>
                <w:sz w:val="12"/>
              </w:rPr>
              <w:t>busi</w:t>
            </w:r>
            <w:proofErr w:type="spellEnd"/>
            <w:r w:rsidRPr="00C13BB8">
              <w:rPr>
                <w:sz w:val="12"/>
              </w:rPr>
              <w:t>"     "</w:t>
            </w:r>
            <w:proofErr w:type="spellStart"/>
            <w:r w:rsidRPr="00C13BB8">
              <w:rPr>
                <w:sz w:val="12"/>
              </w:rPr>
              <w:t>someon</w:t>
            </w:r>
            <w:proofErr w:type="spellEnd"/>
            <w:r w:rsidRPr="00C13BB8">
              <w:rPr>
                <w:sz w:val="12"/>
              </w:rPr>
              <w:t xml:space="preserve">"   "man"      "black"    "made"     "buy"     </w:t>
            </w:r>
          </w:p>
          <w:p w14:paraId="35A0A863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67] "right"    "white"    "call"     "feel"     "found"    "ever"     "</w:t>
            </w:r>
            <w:proofErr w:type="spellStart"/>
            <w:r w:rsidRPr="00C13BB8">
              <w:rPr>
                <w:sz w:val="12"/>
              </w:rPr>
              <w:t>septemb</w:t>
            </w:r>
            <w:proofErr w:type="spellEnd"/>
            <w:r w:rsidRPr="00C13BB8">
              <w:rPr>
                <w:sz w:val="12"/>
              </w:rPr>
              <w:t>"  "still"    "</w:t>
            </w:r>
            <w:proofErr w:type="spellStart"/>
            <w:r w:rsidRPr="00C13BB8">
              <w:rPr>
                <w:sz w:val="12"/>
              </w:rPr>
              <w:t>hurrican</w:t>
            </w:r>
            <w:proofErr w:type="spellEnd"/>
            <w:r w:rsidRPr="00C13BB8">
              <w:rPr>
                <w:sz w:val="12"/>
              </w:rPr>
              <w:t xml:space="preserve">" "last"     "player"  </w:t>
            </w:r>
          </w:p>
          <w:p w14:paraId="6F68A2BF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78] "</w:t>
            </w:r>
            <w:proofErr w:type="spellStart"/>
            <w:r w:rsidRPr="00C13BB8">
              <w:rPr>
                <w:sz w:val="12"/>
              </w:rPr>
              <w:t>onlin</w:t>
            </w:r>
            <w:proofErr w:type="spellEnd"/>
            <w:r w:rsidRPr="00C13BB8">
              <w:rPr>
                <w:sz w:val="12"/>
              </w:rPr>
              <w:t>"    "life"     "kill"     "give"     "old"      "</w:t>
            </w:r>
            <w:proofErr w:type="spellStart"/>
            <w:r w:rsidRPr="00C13BB8">
              <w:rPr>
                <w:sz w:val="12"/>
              </w:rPr>
              <w:t>realli</w:t>
            </w:r>
            <w:proofErr w:type="spellEnd"/>
            <w:r w:rsidRPr="00C13BB8">
              <w:rPr>
                <w:sz w:val="12"/>
              </w:rPr>
              <w:t>"   "end"      "thought"  "</w:t>
            </w:r>
            <w:proofErr w:type="spellStart"/>
            <w:r w:rsidRPr="00C13BB8">
              <w:rPr>
                <w:sz w:val="12"/>
              </w:rPr>
              <w:t>chang</w:t>
            </w:r>
            <w:proofErr w:type="spellEnd"/>
            <w:r w:rsidRPr="00C13BB8">
              <w:rPr>
                <w:sz w:val="12"/>
              </w:rPr>
              <w:t>"    "final"    "</w:t>
            </w:r>
            <w:proofErr w:type="spellStart"/>
            <w:r w:rsidRPr="00C13BB8">
              <w:rPr>
                <w:sz w:val="12"/>
              </w:rPr>
              <w:t>stori</w:t>
            </w:r>
            <w:proofErr w:type="spellEnd"/>
            <w:r w:rsidRPr="00C13BB8">
              <w:rPr>
                <w:sz w:val="12"/>
              </w:rPr>
              <w:t xml:space="preserve">"   </w:t>
            </w:r>
          </w:p>
          <w:p w14:paraId="1C386FDA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 [89] "set"      "two"      "fuck"     "big"      "team"     "home"     "sport"    "</w:t>
            </w:r>
            <w:proofErr w:type="spellStart"/>
            <w:r w:rsidRPr="00C13BB8">
              <w:rPr>
                <w:sz w:val="12"/>
              </w:rPr>
              <w:t>polit</w:t>
            </w:r>
            <w:proofErr w:type="spellEnd"/>
            <w:r w:rsidRPr="00C13BB8">
              <w:rPr>
                <w:sz w:val="12"/>
              </w:rPr>
              <w:t>"    "</w:t>
            </w:r>
            <w:proofErr w:type="spellStart"/>
            <w:r w:rsidRPr="00C13BB8">
              <w:rPr>
                <w:sz w:val="12"/>
              </w:rPr>
              <w:t>updat</w:t>
            </w:r>
            <w:proofErr w:type="spellEnd"/>
            <w:r w:rsidRPr="00C13BB8">
              <w:rPr>
                <w:sz w:val="12"/>
              </w:rPr>
              <w:t>"    "</w:t>
            </w:r>
            <w:proofErr w:type="spellStart"/>
            <w:r w:rsidRPr="00C13BB8">
              <w:rPr>
                <w:sz w:val="12"/>
              </w:rPr>
              <w:t>reddit</w:t>
            </w:r>
            <w:proofErr w:type="spellEnd"/>
            <w:r w:rsidRPr="00C13BB8">
              <w:rPr>
                <w:sz w:val="12"/>
              </w:rPr>
              <w:t xml:space="preserve">"   "open"    </w:t>
            </w:r>
          </w:p>
          <w:p w14:paraId="3C27B86A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>[100] "car"      "</w:t>
            </w:r>
            <w:proofErr w:type="spellStart"/>
            <w:r w:rsidRPr="00C13BB8">
              <w:rPr>
                <w:sz w:val="12"/>
              </w:rPr>
              <w:t>movi</w:t>
            </w:r>
            <w:proofErr w:type="spellEnd"/>
            <w:r w:rsidRPr="00C13BB8">
              <w:rPr>
                <w:sz w:val="12"/>
              </w:rPr>
              <w:t>"     "</w:t>
            </w:r>
            <w:proofErr w:type="spellStart"/>
            <w:r w:rsidRPr="00C13BB8">
              <w:rPr>
                <w:sz w:val="12"/>
              </w:rPr>
              <w:t>someth</w:t>
            </w:r>
            <w:proofErr w:type="spellEnd"/>
            <w:r w:rsidRPr="00C13BB8">
              <w:rPr>
                <w:sz w:val="12"/>
              </w:rPr>
              <w:t>"   "night"    "build"    "</w:t>
            </w:r>
            <w:proofErr w:type="spellStart"/>
            <w:r w:rsidRPr="00C13BB8">
              <w:rPr>
                <w:sz w:val="12"/>
              </w:rPr>
              <w:t>hous</w:t>
            </w:r>
            <w:proofErr w:type="spellEnd"/>
            <w:r w:rsidRPr="00C13BB8">
              <w:rPr>
                <w:sz w:val="12"/>
              </w:rPr>
              <w:t>"     "</w:t>
            </w:r>
            <w:proofErr w:type="spellStart"/>
            <w:r w:rsidRPr="00C13BB8">
              <w:rPr>
                <w:sz w:val="12"/>
              </w:rPr>
              <w:t>littl</w:t>
            </w:r>
            <w:proofErr w:type="spellEnd"/>
            <w:r w:rsidRPr="00C13BB8">
              <w:rPr>
                <w:sz w:val="12"/>
              </w:rPr>
              <w:t>"    "win"      "talk"     "much"     "</w:t>
            </w:r>
            <w:proofErr w:type="spellStart"/>
            <w:r w:rsidRPr="00C13BB8">
              <w:rPr>
                <w:sz w:val="12"/>
              </w:rPr>
              <w:t>irma</w:t>
            </w:r>
            <w:proofErr w:type="spellEnd"/>
            <w:r w:rsidRPr="00C13BB8">
              <w:rPr>
                <w:sz w:val="12"/>
              </w:rPr>
              <w:t xml:space="preserve">"    </w:t>
            </w:r>
          </w:p>
          <w:p w14:paraId="5ADA9984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[111] "school"   "long"     "run"      "season"   "idea"     "state"    "happen"   "great"    "full"     "even"     "high"    </w:t>
            </w:r>
          </w:p>
          <w:p w14:paraId="0F404315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 xml:space="preserve">[122] "part"     "stream"   "war"      "fun"      "news"     "north"    "hour"     "let"      "real"     "song"     "music"   </w:t>
            </w:r>
          </w:p>
          <w:p w14:paraId="2F5A4636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>[133] "discuss"  "month"    "</w:t>
            </w:r>
            <w:proofErr w:type="spellStart"/>
            <w:r w:rsidRPr="00C13BB8">
              <w:rPr>
                <w:sz w:val="12"/>
              </w:rPr>
              <w:t>advic</w:t>
            </w:r>
            <w:proofErr w:type="spellEnd"/>
            <w:r w:rsidRPr="00C13BB8">
              <w:rPr>
                <w:sz w:val="12"/>
              </w:rPr>
              <w:t>"    "die"      "tell"     "never"    "</w:t>
            </w:r>
            <w:proofErr w:type="spellStart"/>
            <w:r w:rsidRPr="00C13BB8">
              <w:rPr>
                <w:sz w:val="12"/>
              </w:rPr>
              <w:t>els</w:t>
            </w:r>
            <w:proofErr w:type="spellEnd"/>
            <w:r w:rsidRPr="00C13BB8">
              <w:rPr>
                <w:sz w:val="12"/>
              </w:rPr>
              <w:t>"      "ask"      "</w:t>
            </w:r>
            <w:proofErr w:type="spellStart"/>
            <w:r w:rsidRPr="00C13BB8">
              <w:rPr>
                <w:sz w:val="12"/>
              </w:rPr>
              <w:t>citi</w:t>
            </w:r>
            <w:proofErr w:type="spellEnd"/>
            <w:r w:rsidRPr="00C13BB8">
              <w:rPr>
                <w:sz w:val="12"/>
              </w:rPr>
              <w:t xml:space="preserve">"     "blue"     "name"    </w:t>
            </w:r>
          </w:p>
          <w:p w14:paraId="35444755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>[144] "test"     "review"   "sell"     "keep"     "</w:t>
            </w:r>
            <w:proofErr w:type="spellStart"/>
            <w:r w:rsidRPr="00C13BB8">
              <w:rPr>
                <w:sz w:val="12"/>
              </w:rPr>
              <w:t>lfm</w:t>
            </w:r>
            <w:proofErr w:type="spellEnd"/>
            <w:r w:rsidRPr="00C13BB8">
              <w:rPr>
                <w:sz w:val="12"/>
              </w:rPr>
              <w:t xml:space="preserve">"      "level"    "stop"     "next"     "power"    "plan"     "check"   </w:t>
            </w:r>
          </w:p>
          <w:p w14:paraId="177146D2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>[155] "trade"    "better"   "bad"      "raid"     "face"     "place"    "fire"     "support"  "</w:t>
            </w:r>
            <w:proofErr w:type="spellStart"/>
            <w:r w:rsidRPr="00C13BB8">
              <w:rPr>
                <w:sz w:val="12"/>
              </w:rPr>
              <w:t>servic</w:t>
            </w:r>
            <w:proofErr w:type="spellEnd"/>
            <w:r w:rsidRPr="00C13BB8">
              <w:rPr>
                <w:sz w:val="12"/>
              </w:rPr>
              <w:t xml:space="preserve">"   "store"    "card"    </w:t>
            </w:r>
          </w:p>
          <w:p w14:paraId="6FB6AFF1" w14:textId="77777777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>[166] "person"   "thread"   "move"     "tip"      "dog"      "request"  "</w:t>
            </w:r>
            <w:proofErr w:type="spellStart"/>
            <w:r w:rsidRPr="00C13BB8">
              <w:rPr>
                <w:sz w:val="12"/>
              </w:rPr>
              <w:t>everi</w:t>
            </w:r>
            <w:proofErr w:type="spellEnd"/>
            <w:r w:rsidRPr="00C13BB8">
              <w:rPr>
                <w:sz w:val="12"/>
              </w:rPr>
              <w:t xml:space="preserve">"    "spoiler"  "price"    "star"     "report"  </w:t>
            </w:r>
          </w:p>
          <w:p w14:paraId="0500E167" w14:textId="4E889F98" w:rsidR="00C13BB8" w:rsidRPr="00C13BB8" w:rsidRDefault="00C13BB8" w:rsidP="00C13BB8">
            <w:pPr>
              <w:pStyle w:val="Code"/>
              <w:rPr>
                <w:sz w:val="12"/>
              </w:rPr>
            </w:pPr>
            <w:r w:rsidRPr="00C13BB8">
              <w:rPr>
                <w:sz w:val="12"/>
              </w:rPr>
              <w:t>[177] "red"      "case"     "</w:t>
            </w:r>
            <w:proofErr w:type="spellStart"/>
            <w:r w:rsidRPr="00C13BB8">
              <w:rPr>
                <w:sz w:val="12"/>
              </w:rPr>
              <w:t>anoth</w:t>
            </w:r>
            <w:proofErr w:type="spellEnd"/>
            <w:r w:rsidRPr="00C13BB8">
              <w:rPr>
                <w:sz w:val="12"/>
              </w:rPr>
              <w:t>"    "</w:t>
            </w:r>
            <w:proofErr w:type="spellStart"/>
            <w:r w:rsidRPr="00C13BB8">
              <w:rPr>
                <w:sz w:val="12"/>
              </w:rPr>
              <w:t>korea</w:t>
            </w:r>
            <w:proofErr w:type="spellEnd"/>
            <w:r w:rsidRPr="00C13BB8">
              <w:rPr>
                <w:sz w:val="12"/>
              </w:rPr>
              <w:t>"    "deal"     "</w:t>
            </w:r>
            <w:proofErr w:type="spellStart"/>
            <w:r w:rsidRPr="00C13BB8">
              <w:rPr>
                <w:sz w:val="12"/>
              </w:rPr>
              <w:t>offici</w:t>
            </w:r>
            <w:proofErr w:type="spellEnd"/>
            <w:r w:rsidRPr="00C13BB8">
              <w:rPr>
                <w:sz w:val="12"/>
              </w:rPr>
              <w:t>"   "job"      "</w:t>
            </w:r>
            <w:proofErr w:type="spellStart"/>
            <w:r w:rsidRPr="00C13BB8">
              <w:rPr>
                <w:sz w:val="12"/>
              </w:rPr>
              <w:t>remov</w:t>
            </w:r>
            <w:proofErr w:type="spellEnd"/>
            <w:r w:rsidRPr="00C13BB8">
              <w:rPr>
                <w:sz w:val="12"/>
              </w:rPr>
              <w:t xml:space="preserve">"    "differ"  </w:t>
            </w:r>
          </w:p>
        </w:tc>
      </w:tr>
    </w:tbl>
    <w:p w14:paraId="7A93D334" w14:textId="4A9A0203" w:rsidR="00C13BB8" w:rsidRDefault="00C13BB8" w:rsidP="004D6A25">
      <w:pPr>
        <w:pStyle w:val="Header"/>
      </w:pPr>
    </w:p>
    <w:p w14:paraId="114BF7CC" w14:textId="2A6E0442" w:rsidR="00962A34" w:rsidRDefault="00962A34">
      <w:pPr>
        <w:spacing w:line="240" w:lineRule="auto"/>
        <w:rPr>
          <w:b/>
        </w:rPr>
      </w:pPr>
      <w:r>
        <w:br w:type="page"/>
      </w:r>
    </w:p>
    <w:p w14:paraId="59A625D3" w14:textId="133B001F" w:rsidR="00962A34" w:rsidRDefault="00962A34" w:rsidP="004D6A25">
      <w:pPr>
        <w:pStyle w:val="Header"/>
      </w:pPr>
      <w:r>
        <w:lastRenderedPageBreak/>
        <w:t xml:space="preserve">Incorporate the </w:t>
      </w:r>
      <w:proofErr w:type="gramStart"/>
      <w:r>
        <w:t>Incident  Matrix</w:t>
      </w:r>
      <w:proofErr w:type="gramEnd"/>
      <w:r>
        <w:t xml:space="preserve"> in the </w:t>
      </w:r>
      <w:proofErr w:type="spellStart"/>
      <w:r>
        <w:t>reddit</w:t>
      </w:r>
      <w:proofErr w:type="spellEnd"/>
      <w:r>
        <w:t xml:space="preserve"> data frame and remove the title column</w:t>
      </w:r>
    </w:p>
    <w:p w14:paraId="59806027" w14:textId="2CF5AF88" w:rsidR="00962A34" w:rsidRDefault="00962A34" w:rsidP="004D6A25">
      <w:pPr>
        <w:pStyle w:val="Header"/>
      </w:pPr>
    </w:p>
    <w:p w14:paraId="54F3BB8A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transpose the matrix and add a column prefix</w:t>
      </w:r>
    </w:p>
    <w:p w14:paraId="256E85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15E64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past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titl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sep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_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2F8583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21BF05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add the incident matrix data to the </w:t>
      </w:r>
      <w:proofErr w:type="spellStart"/>
      <w:r w:rsidRPr="00013F0D">
        <w:rPr>
          <w:rFonts w:ascii="Consolas" w:hAnsi="Consolas"/>
          <w:color w:val="6A9955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6A9955"/>
          <w:sz w:val="21"/>
          <w:szCs w:val="21"/>
          <w:lang w:val="en-US"/>
        </w:rPr>
        <w:t> data frame</w:t>
      </w:r>
    </w:p>
    <w:p w14:paraId="02A9E0C9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bind_col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as_tibble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.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name_repair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uniqu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A213AD0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7DA157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remove the title column</w:t>
      </w:r>
    </w:p>
    <w:p w14:paraId="0475F67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proofErr w:type="gramEnd"/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C7CAE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7A09356" w14:textId="28CD90F0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proofErr w:type="spellStart"/>
      <w:proofErr w:type="gramStart"/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proofErr w:type="spellEnd"/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85BB571" w14:textId="77777777" w:rsidR="00962A34" w:rsidRPr="00C13BB8" w:rsidRDefault="00962A34" w:rsidP="004D6A25">
      <w:pPr>
        <w:pStyle w:val="Header"/>
      </w:pPr>
    </w:p>
    <w:p w14:paraId="41D818B6" w14:textId="77777777" w:rsidR="00013F0D" w:rsidRDefault="00013F0D">
      <w:pPr>
        <w:spacing w:line="240" w:lineRule="auto"/>
        <w:rPr>
          <w:i/>
          <w:iCs/>
          <w:color w:val="1F497D" w:themeColor="text2"/>
          <w:szCs w:val="18"/>
        </w:rPr>
      </w:pPr>
      <w:r>
        <w:br w:type="page"/>
      </w:r>
    </w:p>
    <w:p w14:paraId="77FA60A5" w14:textId="44F68EFB" w:rsidR="00231563" w:rsidRDefault="00231563" w:rsidP="00231563">
      <w:pPr>
        <w:pStyle w:val="Caption"/>
        <w:keepNext/>
      </w:pPr>
      <w:r>
        <w:lastRenderedPageBreak/>
        <w:t xml:space="preserve">Table </w:t>
      </w:r>
      <w:fldSimple w:instr=" SEQ Table \* ARABIC ">
        <w:r>
          <w:rPr>
            <w:noProof/>
          </w:rPr>
          <w:t>9</w:t>
        </w:r>
      </w:fldSimple>
      <w:r>
        <w:t xml:space="preserve">. </w:t>
      </w:r>
      <w:proofErr w:type="spellStart"/>
      <w:r>
        <w:t>Reddit</w:t>
      </w:r>
      <w:proofErr w:type="spellEnd"/>
      <w:r>
        <w:t xml:space="preserve"> data fram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31563" w14:paraId="165E334D" w14:textId="77777777" w:rsidTr="00231563">
        <w:tc>
          <w:tcPr>
            <w:tcW w:w="9394" w:type="dxa"/>
          </w:tcPr>
          <w:p w14:paraId="4502030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 [1] "archived"                "author"                  "</w:t>
            </w:r>
            <w:proofErr w:type="spellStart"/>
            <w:r w:rsidRPr="00013F0D">
              <w:rPr>
                <w:sz w:val="14"/>
              </w:rPr>
              <w:t>author_cakeday</w:t>
            </w:r>
            <w:proofErr w:type="spellEnd"/>
            <w:r w:rsidRPr="00013F0D">
              <w:rPr>
                <w:sz w:val="14"/>
              </w:rPr>
              <w:t>"          "</w:t>
            </w:r>
            <w:proofErr w:type="spellStart"/>
            <w:r w:rsidRPr="00013F0D">
              <w:rPr>
                <w:sz w:val="14"/>
              </w:rPr>
              <w:t>author_flair_css_class</w:t>
            </w:r>
            <w:proofErr w:type="spellEnd"/>
            <w:r w:rsidRPr="00013F0D">
              <w:rPr>
                <w:sz w:val="14"/>
              </w:rPr>
              <w:t xml:space="preserve">" </w:t>
            </w:r>
          </w:p>
          <w:p w14:paraId="793AEB5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 [5] "</w:t>
            </w:r>
            <w:proofErr w:type="spellStart"/>
            <w:r w:rsidRPr="00013F0D">
              <w:rPr>
                <w:sz w:val="14"/>
              </w:rPr>
              <w:t>author_flair_text</w:t>
            </w:r>
            <w:proofErr w:type="spellEnd"/>
            <w:r w:rsidRPr="00013F0D">
              <w:rPr>
                <w:sz w:val="14"/>
              </w:rPr>
              <w:t>"       "</w:t>
            </w:r>
            <w:proofErr w:type="spellStart"/>
            <w:r w:rsidRPr="00013F0D">
              <w:rPr>
                <w:sz w:val="14"/>
              </w:rPr>
              <w:t>author_id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brand_saf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contest_mode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6462A97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 [9] "</w:t>
            </w:r>
            <w:proofErr w:type="spellStart"/>
            <w:r w:rsidRPr="00013F0D">
              <w:rPr>
                <w:sz w:val="14"/>
              </w:rPr>
              <w:t>created_utc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crosspost_parent</w:t>
            </w:r>
            <w:proofErr w:type="spellEnd"/>
            <w:r w:rsidRPr="00013F0D">
              <w:rPr>
                <w:sz w:val="14"/>
              </w:rPr>
              <w:t>"        "</w:t>
            </w:r>
            <w:proofErr w:type="spellStart"/>
            <w:r w:rsidRPr="00013F0D">
              <w:rPr>
                <w:sz w:val="14"/>
              </w:rPr>
              <w:t>crosspost_parent_list</w:t>
            </w:r>
            <w:proofErr w:type="spellEnd"/>
            <w:r w:rsidRPr="00013F0D">
              <w:rPr>
                <w:sz w:val="14"/>
              </w:rPr>
              <w:t>"   "</w:t>
            </w:r>
            <w:proofErr w:type="spellStart"/>
            <w:r w:rsidRPr="00013F0D">
              <w:rPr>
                <w:sz w:val="14"/>
              </w:rPr>
              <w:t>disable_comments</w:t>
            </w:r>
            <w:proofErr w:type="spellEnd"/>
            <w:r w:rsidRPr="00013F0D">
              <w:rPr>
                <w:sz w:val="14"/>
              </w:rPr>
              <w:t xml:space="preserve">"       </w:t>
            </w:r>
          </w:p>
          <w:p w14:paraId="380B293F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13] "distinguished"           "domain"                  "</w:t>
            </w:r>
            <w:proofErr w:type="spellStart"/>
            <w:r w:rsidRPr="00013F0D">
              <w:rPr>
                <w:sz w:val="14"/>
              </w:rPr>
              <w:t>domain_override</w:t>
            </w:r>
            <w:proofErr w:type="spellEnd"/>
            <w:r w:rsidRPr="00013F0D">
              <w:rPr>
                <w:sz w:val="14"/>
              </w:rPr>
              <w:t xml:space="preserve">"         "edited"                 </w:t>
            </w:r>
          </w:p>
          <w:p w14:paraId="1F3A1D85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17] "</w:t>
            </w:r>
            <w:proofErr w:type="spellStart"/>
            <w:r w:rsidRPr="00013F0D">
              <w:rPr>
                <w:sz w:val="14"/>
              </w:rPr>
              <w:t>embed_typ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embed_url</w:t>
            </w:r>
            <w:proofErr w:type="spellEnd"/>
            <w:r w:rsidRPr="00013F0D">
              <w:rPr>
                <w:sz w:val="14"/>
              </w:rPr>
              <w:t>"               "gilded"                  "</w:t>
            </w:r>
            <w:proofErr w:type="spellStart"/>
            <w:r w:rsidRPr="00013F0D">
              <w:rPr>
                <w:sz w:val="14"/>
              </w:rPr>
              <w:t>hide_scor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138B43A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21] "</w:t>
            </w:r>
            <w:proofErr w:type="spellStart"/>
            <w:r w:rsidRPr="00013F0D">
              <w:rPr>
                <w:sz w:val="14"/>
              </w:rPr>
              <w:t>href_url</w:t>
            </w:r>
            <w:proofErr w:type="spellEnd"/>
            <w:r w:rsidRPr="00013F0D">
              <w:rPr>
                <w:sz w:val="14"/>
              </w:rPr>
              <w:t>"                "id"                      "</w:t>
            </w:r>
            <w:proofErr w:type="spellStart"/>
            <w:r w:rsidRPr="00013F0D">
              <w:rPr>
                <w:sz w:val="14"/>
              </w:rPr>
              <w:t>is_reddit_media_domain</w:t>
            </w:r>
            <w:proofErr w:type="spellEnd"/>
            <w:r w:rsidRPr="00013F0D">
              <w:rPr>
                <w:sz w:val="14"/>
              </w:rPr>
              <w:t>"  "</w:t>
            </w:r>
            <w:proofErr w:type="spellStart"/>
            <w:r w:rsidRPr="00013F0D">
              <w:rPr>
                <w:sz w:val="14"/>
              </w:rPr>
              <w:t>is_self</w:t>
            </w:r>
            <w:proofErr w:type="spellEnd"/>
            <w:r w:rsidRPr="00013F0D">
              <w:rPr>
                <w:sz w:val="14"/>
              </w:rPr>
              <w:t xml:space="preserve">"                </w:t>
            </w:r>
          </w:p>
          <w:p w14:paraId="60AFD47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25] "</w:t>
            </w:r>
            <w:proofErr w:type="spellStart"/>
            <w:r w:rsidRPr="00013F0D">
              <w:rPr>
                <w:sz w:val="14"/>
              </w:rPr>
              <w:t>is_video</w:t>
            </w:r>
            <w:proofErr w:type="spellEnd"/>
            <w:r w:rsidRPr="00013F0D">
              <w:rPr>
                <w:sz w:val="14"/>
              </w:rPr>
              <w:t>"                "</w:t>
            </w:r>
            <w:proofErr w:type="spellStart"/>
            <w:r w:rsidRPr="00013F0D">
              <w:rPr>
                <w:sz w:val="14"/>
              </w:rPr>
              <w:t>link_flair_css_class</w:t>
            </w:r>
            <w:proofErr w:type="spellEnd"/>
            <w:r w:rsidRPr="00013F0D">
              <w:rPr>
                <w:sz w:val="14"/>
              </w:rPr>
              <w:t>"    "</w:t>
            </w:r>
            <w:proofErr w:type="spellStart"/>
            <w:r w:rsidRPr="00013F0D">
              <w:rPr>
                <w:sz w:val="14"/>
              </w:rPr>
              <w:t>link_flair_text</w:t>
            </w:r>
            <w:proofErr w:type="spellEnd"/>
            <w:r w:rsidRPr="00013F0D">
              <w:rPr>
                <w:sz w:val="14"/>
              </w:rPr>
              <w:t xml:space="preserve">"         "locked"                 </w:t>
            </w:r>
          </w:p>
          <w:p w14:paraId="547758F6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29] "media"                   "</w:t>
            </w:r>
            <w:proofErr w:type="spellStart"/>
            <w:r w:rsidRPr="00013F0D">
              <w:rPr>
                <w:sz w:val="14"/>
              </w:rPr>
              <w:t>media_embe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mobile_ad_url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num_comments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019CACE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33] "</w:t>
            </w:r>
            <w:proofErr w:type="spellStart"/>
            <w:r w:rsidRPr="00013F0D">
              <w:rPr>
                <w:sz w:val="14"/>
              </w:rPr>
              <w:t>num_crossposts</w:t>
            </w:r>
            <w:proofErr w:type="spellEnd"/>
            <w:r w:rsidRPr="00013F0D">
              <w:rPr>
                <w:sz w:val="14"/>
              </w:rPr>
              <w:t>"          "over_18"                 "</w:t>
            </w:r>
            <w:proofErr w:type="spellStart"/>
            <w:r w:rsidRPr="00013F0D">
              <w:rPr>
                <w:sz w:val="14"/>
              </w:rPr>
              <w:t>parent_whitelist_status</w:t>
            </w:r>
            <w:proofErr w:type="spellEnd"/>
            <w:r w:rsidRPr="00013F0D">
              <w:rPr>
                <w:sz w:val="14"/>
              </w:rPr>
              <w:t xml:space="preserve">" "permalink"              </w:t>
            </w:r>
          </w:p>
          <w:p w14:paraId="72A139EF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37] "</w:t>
            </w:r>
            <w:proofErr w:type="spellStart"/>
            <w:r w:rsidRPr="00013F0D">
              <w:rPr>
                <w:sz w:val="14"/>
              </w:rPr>
              <w:t>post_hint</w:t>
            </w:r>
            <w:proofErr w:type="spellEnd"/>
            <w:r w:rsidRPr="00013F0D">
              <w:rPr>
                <w:sz w:val="14"/>
              </w:rPr>
              <w:t>"               "preview"                 "promoted"                "</w:t>
            </w:r>
            <w:proofErr w:type="spellStart"/>
            <w:r w:rsidRPr="00013F0D">
              <w:rPr>
                <w:sz w:val="14"/>
              </w:rPr>
              <w:t>retrieved_on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2E386BE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41] "score"                   "</w:t>
            </w:r>
            <w:proofErr w:type="spellStart"/>
            <w:r w:rsidRPr="00013F0D">
              <w:rPr>
                <w:sz w:val="14"/>
              </w:rPr>
              <w:t>secure_media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secure_media_embed</w:t>
            </w:r>
            <w:proofErr w:type="spellEnd"/>
            <w:r w:rsidRPr="00013F0D">
              <w:rPr>
                <w:sz w:val="14"/>
              </w:rPr>
              <w:t>"      "</w:t>
            </w:r>
            <w:proofErr w:type="spellStart"/>
            <w:r w:rsidRPr="00013F0D">
              <w:rPr>
                <w:sz w:val="14"/>
              </w:rPr>
              <w:t>selftext</w:t>
            </w:r>
            <w:proofErr w:type="spellEnd"/>
            <w:r w:rsidRPr="00013F0D">
              <w:rPr>
                <w:sz w:val="14"/>
              </w:rPr>
              <w:t xml:space="preserve">"               </w:t>
            </w:r>
          </w:p>
          <w:p w14:paraId="458F64E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45] "spoiler"                 "</w:t>
            </w:r>
            <w:proofErr w:type="spellStart"/>
            <w:r w:rsidRPr="00013F0D">
              <w:rPr>
                <w:sz w:val="14"/>
              </w:rPr>
              <w:t>stickied</w:t>
            </w:r>
            <w:proofErr w:type="spellEnd"/>
            <w:r w:rsidRPr="00013F0D">
              <w:rPr>
                <w:sz w:val="14"/>
              </w:rPr>
              <w:t>"                "</w:t>
            </w:r>
            <w:proofErr w:type="spellStart"/>
            <w:r w:rsidRPr="00013F0D">
              <w:rPr>
                <w:sz w:val="14"/>
              </w:rPr>
              <w:t>subreddit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subreddit_id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291E439D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49] "</w:t>
            </w:r>
            <w:proofErr w:type="spellStart"/>
            <w:r w:rsidRPr="00013F0D">
              <w:rPr>
                <w:sz w:val="14"/>
              </w:rPr>
              <w:t>suggested_sort</w:t>
            </w:r>
            <w:proofErr w:type="spellEnd"/>
            <w:r w:rsidRPr="00013F0D">
              <w:rPr>
                <w:sz w:val="14"/>
              </w:rPr>
              <w:t>"          "</w:t>
            </w:r>
            <w:proofErr w:type="spellStart"/>
            <w:r w:rsidRPr="00013F0D">
              <w:rPr>
                <w:sz w:val="14"/>
              </w:rPr>
              <w:t>third_party_trackers</w:t>
            </w:r>
            <w:proofErr w:type="spellEnd"/>
            <w:r w:rsidRPr="00013F0D">
              <w:rPr>
                <w:sz w:val="14"/>
              </w:rPr>
              <w:t>"    "thumbnail"               "</w:t>
            </w:r>
            <w:proofErr w:type="spellStart"/>
            <w:r w:rsidRPr="00013F0D">
              <w:rPr>
                <w:sz w:val="14"/>
              </w:rPr>
              <w:t>thumbnail_height</w:t>
            </w:r>
            <w:proofErr w:type="spellEnd"/>
            <w:r w:rsidRPr="00013F0D">
              <w:rPr>
                <w:sz w:val="14"/>
              </w:rPr>
              <w:t xml:space="preserve">"       </w:t>
            </w:r>
          </w:p>
          <w:p w14:paraId="0914AE2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53] "</w:t>
            </w:r>
            <w:proofErr w:type="spellStart"/>
            <w:r w:rsidRPr="00013F0D">
              <w:rPr>
                <w:sz w:val="14"/>
              </w:rPr>
              <w:t>thumbnail_width</w:t>
            </w:r>
            <w:proofErr w:type="spellEnd"/>
            <w:r w:rsidRPr="00013F0D">
              <w:rPr>
                <w:sz w:val="14"/>
              </w:rPr>
              <w:t>"         "</w:t>
            </w:r>
            <w:proofErr w:type="spellStart"/>
            <w:r w:rsidRPr="00013F0D">
              <w:rPr>
                <w:sz w:val="14"/>
              </w:rPr>
              <w:t>url</w:t>
            </w:r>
            <w:proofErr w:type="spellEnd"/>
            <w:r w:rsidRPr="00013F0D">
              <w:rPr>
                <w:sz w:val="14"/>
              </w:rPr>
              <w:t>"                     "</w:t>
            </w:r>
            <w:proofErr w:type="spellStart"/>
            <w:r w:rsidRPr="00013F0D">
              <w:rPr>
                <w:sz w:val="14"/>
              </w:rPr>
              <w:t>whitelist_status</w:t>
            </w:r>
            <w:proofErr w:type="spellEnd"/>
            <w:r w:rsidRPr="00013F0D">
              <w:rPr>
                <w:sz w:val="14"/>
              </w:rPr>
              <w:t>"        "</w:t>
            </w:r>
            <w:proofErr w:type="spellStart"/>
            <w:r w:rsidRPr="00013F0D">
              <w:rPr>
                <w:sz w:val="14"/>
              </w:rPr>
              <w:t>title_busi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79692ED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57] "</w:t>
            </w:r>
            <w:proofErr w:type="spellStart"/>
            <w:r w:rsidRPr="00013F0D">
              <w:rPr>
                <w:sz w:val="14"/>
              </w:rPr>
              <w:t>title_know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ik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new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stream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533785F6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61] "</w:t>
            </w:r>
            <w:proofErr w:type="spellStart"/>
            <w:r w:rsidRPr="00013F0D">
              <w:rPr>
                <w:sz w:val="14"/>
              </w:rPr>
              <w:t>title_fina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fu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ca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red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141B18B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65] "</w:t>
            </w:r>
            <w:proofErr w:type="spellStart"/>
            <w:r w:rsidRPr="00013F0D">
              <w:rPr>
                <w:sz w:val="14"/>
              </w:rPr>
              <w:t>title_us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wi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ad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high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6E8F0E79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69] "</w:t>
            </w:r>
            <w:proofErr w:type="spellStart"/>
            <w:r w:rsidRPr="00013F0D">
              <w:rPr>
                <w:sz w:val="14"/>
              </w:rPr>
              <w:t>title_fre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ga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op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key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012B1F7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73] "</w:t>
            </w:r>
            <w:proofErr w:type="spellStart"/>
            <w:r w:rsidRPr="00013F0D">
              <w:rPr>
                <w:sz w:val="14"/>
              </w:rPr>
              <w:t>title_pers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ju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eop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port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6E61B95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77] "</w:t>
            </w:r>
            <w:proofErr w:type="spellStart"/>
            <w:r w:rsidRPr="00013F0D">
              <w:rPr>
                <w:sz w:val="14"/>
              </w:rPr>
              <w:t>title_citi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da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car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get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360F4A05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81] "</w:t>
            </w:r>
            <w:proofErr w:type="spellStart"/>
            <w:r w:rsidRPr="00013F0D">
              <w:rPr>
                <w:sz w:val="14"/>
              </w:rPr>
              <w:t>title_sa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worl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got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end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03976EE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85] "</w:t>
            </w:r>
            <w:proofErr w:type="spellStart"/>
            <w:r w:rsidRPr="00013F0D">
              <w:rPr>
                <w:sz w:val="14"/>
              </w:rPr>
              <w:t>title_nigh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seas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spoiler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mak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638703B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89] "</w:t>
            </w:r>
            <w:proofErr w:type="spellStart"/>
            <w:r w:rsidRPr="00013F0D">
              <w:rPr>
                <w:sz w:val="14"/>
              </w:rPr>
              <w:t>title_song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offer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yea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ptemb</w:t>
            </w:r>
            <w:proofErr w:type="spellEnd"/>
            <w:r w:rsidRPr="00013F0D">
              <w:rPr>
                <w:sz w:val="14"/>
              </w:rPr>
              <w:t xml:space="preserve">"          </w:t>
            </w:r>
          </w:p>
          <w:p w14:paraId="4DA55A5E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93] "</w:t>
            </w:r>
            <w:proofErr w:type="spellStart"/>
            <w:r w:rsidRPr="00013F0D">
              <w:rPr>
                <w:sz w:val="14"/>
              </w:rPr>
              <w:t>title_bac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ar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wo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call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5B88A369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 xml:space="preserve"> [97] "</w:t>
            </w:r>
            <w:proofErr w:type="spellStart"/>
            <w:r w:rsidRPr="00013F0D">
              <w:rPr>
                <w:sz w:val="14"/>
              </w:rPr>
              <w:t>title_la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et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think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eam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23F1D62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01] "</w:t>
            </w:r>
            <w:proofErr w:type="spellStart"/>
            <w:r w:rsidRPr="00013F0D">
              <w:rPr>
                <w:sz w:val="14"/>
              </w:rPr>
              <w:t>title_idea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on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oli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nam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0FB0617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05] "</w:t>
            </w:r>
            <w:proofErr w:type="spellStart"/>
            <w:r w:rsidRPr="00013F0D">
              <w:rPr>
                <w:sz w:val="14"/>
              </w:rPr>
              <w:t>title_today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al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or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chang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7C970164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09] "</w:t>
            </w:r>
            <w:proofErr w:type="spellStart"/>
            <w:r w:rsidRPr="00013F0D">
              <w:rPr>
                <w:sz w:val="14"/>
              </w:rPr>
              <w:t>title_po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an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eve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video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481D554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13] "</w:t>
            </w:r>
            <w:proofErr w:type="spellStart"/>
            <w:r w:rsidRPr="00013F0D">
              <w:rPr>
                <w:sz w:val="14"/>
              </w:rPr>
              <w:t>title_offici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whit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i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fir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285CAF9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17] "</w:t>
            </w:r>
            <w:proofErr w:type="spellStart"/>
            <w:r w:rsidRPr="00013F0D">
              <w:rPr>
                <w:sz w:val="14"/>
              </w:rPr>
              <w:t>title_littl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bad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layer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look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06C96CA2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21] "</w:t>
            </w:r>
            <w:proofErr w:type="spellStart"/>
            <w:r w:rsidRPr="00013F0D">
              <w:rPr>
                <w:sz w:val="14"/>
              </w:rPr>
              <w:t>title_ma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hou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top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lay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7859337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25] "</w:t>
            </w:r>
            <w:proofErr w:type="spellStart"/>
            <w:r w:rsidRPr="00013F0D">
              <w:rPr>
                <w:sz w:val="14"/>
              </w:rPr>
              <w:t>title_ho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i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onlin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hing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1118CB1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29] "</w:t>
            </w:r>
            <w:proofErr w:type="spellStart"/>
            <w:r w:rsidRPr="00013F0D">
              <w:rPr>
                <w:sz w:val="14"/>
              </w:rPr>
              <w:t>title_ask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happe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question</w:t>
            </w:r>
            <w:proofErr w:type="spellEnd"/>
            <w:r w:rsidRPr="00013F0D">
              <w:rPr>
                <w:sz w:val="14"/>
              </w:rPr>
              <w:t>"          "</w:t>
            </w:r>
            <w:proofErr w:type="spellStart"/>
            <w:r w:rsidRPr="00013F0D">
              <w:rPr>
                <w:sz w:val="14"/>
              </w:rPr>
              <w:t>title_reddit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7F3480F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33] "</w:t>
            </w:r>
            <w:proofErr w:type="spellStart"/>
            <w:r w:rsidRPr="00013F0D">
              <w:rPr>
                <w:sz w:val="14"/>
              </w:rPr>
              <w:t>title_eve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onth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dea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ong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1C45038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37] "</w:t>
            </w:r>
            <w:proofErr w:type="spellStart"/>
            <w:r w:rsidRPr="00013F0D">
              <w:rPr>
                <w:sz w:val="14"/>
              </w:rPr>
              <w:t>title_support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keep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black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1EA57D68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41] "</w:t>
            </w:r>
            <w:proofErr w:type="spellStart"/>
            <w:r w:rsidRPr="00013F0D">
              <w:rPr>
                <w:sz w:val="14"/>
              </w:rPr>
              <w:t>title_lif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ak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ri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hurrican</w:t>
            </w:r>
            <w:proofErr w:type="spellEnd"/>
            <w:r w:rsidRPr="00013F0D">
              <w:rPr>
                <w:sz w:val="14"/>
              </w:rPr>
              <w:t xml:space="preserve">"         </w:t>
            </w:r>
          </w:p>
          <w:p w14:paraId="4DC8C21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45] "</w:t>
            </w:r>
            <w:proofErr w:type="spellStart"/>
            <w:r w:rsidRPr="00013F0D">
              <w:rPr>
                <w:sz w:val="14"/>
              </w:rPr>
              <w:t>title_nati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gir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chool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remov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9C9E45D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49] "</w:t>
            </w:r>
            <w:proofErr w:type="spellStart"/>
            <w:r w:rsidRPr="00013F0D">
              <w:rPr>
                <w:sz w:val="14"/>
              </w:rPr>
              <w:t>title_need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rad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com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t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414A83A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53] "</w:t>
            </w:r>
            <w:proofErr w:type="spellStart"/>
            <w:r w:rsidRPr="00013F0D">
              <w:rPr>
                <w:sz w:val="14"/>
              </w:rPr>
              <w:t>title_lo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fee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gi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trump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62A861A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57] "</w:t>
            </w:r>
            <w:proofErr w:type="spellStart"/>
            <w:r w:rsidRPr="00013F0D">
              <w:rPr>
                <w:sz w:val="14"/>
              </w:rPr>
              <w:t>title_never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xbox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even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ometh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70B7E770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61] "</w:t>
            </w:r>
            <w:proofErr w:type="spellStart"/>
            <w:r w:rsidRPr="00013F0D">
              <w:rPr>
                <w:sz w:val="14"/>
              </w:rPr>
              <w:t>title_spor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bu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grea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alli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5A36995D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65] "</w:t>
            </w:r>
            <w:proofErr w:type="spellStart"/>
            <w:r w:rsidRPr="00013F0D">
              <w:rPr>
                <w:sz w:val="14"/>
              </w:rPr>
              <w:t>title_nex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i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help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atch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7BA6715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69] "</w:t>
            </w:r>
            <w:proofErr w:type="spellStart"/>
            <w:r w:rsidRPr="00013F0D">
              <w:rPr>
                <w:sz w:val="14"/>
              </w:rPr>
              <w:t>title_amp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foun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hread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fac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3B57917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73] "</w:t>
            </w:r>
            <w:proofErr w:type="spellStart"/>
            <w:r w:rsidRPr="00013F0D">
              <w:rPr>
                <w:sz w:val="14"/>
              </w:rPr>
              <w:t>title_die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te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war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rice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974612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77] "</w:t>
            </w:r>
            <w:proofErr w:type="spellStart"/>
            <w:r w:rsidRPr="00013F0D">
              <w:rPr>
                <w:sz w:val="14"/>
              </w:rPr>
              <w:t>title_te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gu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firs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good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70C0676A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81] "</w:t>
            </w:r>
            <w:proofErr w:type="spellStart"/>
            <w:r w:rsidRPr="00013F0D">
              <w:rPr>
                <w:sz w:val="14"/>
              </w:rPr>
              <w:t>title_anyon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els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someon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review</w:t>
            </w:r>
            <w:proofErr w:type="spellEnd"/>
            <w:r w:rsidRPr="00013F0D">
              <w:rPr>
                <w:sz w:val="14"/>
              </w:rPr>
              <w:t xml:space="preserve">"           </w:t>
            </w:r>
          </w:p>
          <w:p w14:paraId="204C4193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85] "</w:t>
            </w:r>
            <w:proofErr w:type="spellStart"/>
            <w:r w:rsidRPr="00013F0D">
              <w:rPr>
                <w:sz w:val="14"/>
              </w:rPr>
              <w:t>title_ru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everi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hous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check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87C65D1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89] "</w:t>
            </w:r>
            <w:proofErr w:type="spellStart"/>
            <w:r w:rsidRPr="00013F0D">
              <w:rPr>
                <w:sz w:val="14"/>
              </w:rPr>
              <w:t>title_fuc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pleas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sel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open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475ACC5B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93] "</w:t>
            </w:r>
            <w:proofErr w:type="spellStart"/>
            <w:r w:rsidRPr="00013F0D">
              <w:rPr>
                <w:sz w:val="14"/>
              </w:rPr>
              <w:t>title_thought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way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dog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kill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015E9934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197] "</w:t>
            </w:r>
            <w:proofErr w:type="spellStart"/>
            <w:r w:rsidRPr="00013F0D">
              <w:rPr>
                <w:sz w:val="14"/>
              </w:rPr>
              <w:t>title_plac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mov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ervic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blue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252800B6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01] "</w:t>
            </w:r>
            <w:proofErr w:type="spellStart"/>
            <w:r w:rsidRPr="00013F0D">
              <w:rPr>
                <w:sz w:val="14"/>
              </w:rPr>
              <w:t>title_upda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stor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discuss</w:t>
            </w:r>
            <w:proofErr w:type="spellEnd"/>
            <w:r w:rsidRPr="00013F0D">
              <w:rPr>
                <w:sz w:val="14"/>
              </w:rPr>
              <w:t>"           "</w:t>
            </w:r>
            <w:proofErr w:type="spellStart"/>
            <w:r w:rsidRPr="00013F0D">
              <w:rPr>
                <w:sz w:val="14"/>
              </w:rPr>
              <w:t>title_start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0AB00F0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05] "</w:t>
            </w:r>
            <w:proofErr w:type="spellStart"/>
            <w:r w:rsidRPr="00013F0D">
              <w:rPr>
                <w:sz w:val="14"/>
              </w:rPr>
              <w:t>title_better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friend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old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now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1F3D3468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09] "</w:t>
            </w:r>
            <w:proofErr w:type="spellStart"/>
            <w:r w:rsidRPr="00013F0D">
              <w:rPr>
                <w:sz w:val="14"/>
              </w:rPr>
              <w:t>title_right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differ</w:t>
            </w:r>
            <w:proofErr w:type="spellEnd"/>
            <w:r w:rsidRPr="00013F0D">
              <w:rPr>
                <w:sz w:val="14"/>
              </w:rPr>
              <w:t>"            "</w:t>
            </w:r>
            <w:proofErr w:type="spellStart"/>
            <w:r w:rsidRPr="00013F0D">
              <w:rPr>
                <w:sz w:val="14"/>
              </w:rPr>
              <w:t>title_movi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till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0A104619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13] "</w:t>
            </w:r>
            <w:proofErr w:type="spellStart"/>
            <w:r w:rsidRPr="00013F0D">
              <w:rPr>
                <w:sz w:val="14"/>
              </w:rPr>
              <w:t>title_find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fun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plan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usic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2D5DF3C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17] "</w:t>
            </w:r>
            <w:proofErr w:type="spellStart"/>
            <w:r w:rsidRPr="00013F0D">
              <w:rPr>
                <w:sz w:val="14"/>
              </w:rPr>
              <w:t>title_week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much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news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big</w:t>
            </w:r>
            <w:proofErr w:type="spellEnd"/>
            <w:r w:rsidRPr="00013F0D">
              <w:rPr>
                <w:sz w:val="14"/>
              </w:rPr>
              <w:t xml:space="preserve">"              </w:t>
            </w:r>
          </w:p>
          <w:p w14:paraId="085DEE74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21] "</w:t>
            </w:r>
            <w:proofErr w:type="spellStart"/>
            <w:r w:rsidRPr="00013F0D">
              <w:rPr>
                <w:sz w:val="14"/>
              </w:rPr>
              <w:t>title_build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al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how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raid</w:t>
            </w:r>
            <w:proofErr w:type="spellEnd"/>
            <w:r w:rsidRPr="00013F0D">
              <w:rPr>
                <w:sz w:val="14"/>
              </w:rPr>
              <w:t xml:space="preserve">"             </w:t>
            </w:r>
          </w:p>
          <w:p w14:paraId="1691891C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25] "</w:t>
            </w:r>
            <w:proofErr w:type="spellStart"/>
            <w:r w:rsidRPr="00013F0D">
              <w:rPr>
                <w:sz w:val="14"/>
              </w:rPr>
              <w:t>title_state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best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stori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request</w:t>
            </w:r>
            <w:proofErr w:type="spellEnd"/>
            <w:r w:rsidRPr="00013F0D">
              <w:rPr>
                <w:sz w:val="14"/>
              </w:rPr>
              <w:t xml:space="preserve">"          </w:t>
            </w:r>
          </w:p>
          <w:p w14:paraId="6845B26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29] "</w:t>
            </w:r>
            <w:proofErr w:type="spellStart"/>
            <w:r w:rsidRPr="00013F0D">
              <w:rPr>
                <w:sz w:val="14"/>
              </w:rPr>
              <w:t>title_card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job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case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advic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54D9F697" w14:textId="77777777" w:rsidR="00013F0D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33] "</w:t>
            </w:r>
            <w:proofErr w:type="spellStart"/>
            <w:r w:rsidRPr="00013F0D">
              <w:rPr>
                <w:sz w:val="14"/>
              </w:rPr>
              <w:t>title_star</w:t>
            </w:r>
            <w:proofErr w:type="spellEnd"/>
            <w:r w:rsidRPr="00013F0D">
              <w:rPr>
                <w:sz w:val="14"/>
              </w:rPr>
              <w:t>"              "</w:t>
            </w:r>
            <w:proofErr w:type="spellStart"/>
            <w:r w:rsidRPr="00013F0D">
              <w:rPr>
                <w:sz w:val="14"/>
              </w:rPr>
              <w:t>title_lfm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korea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power</w:t>
            </w:r>
            <w:proofErr w:type="spellEnd"/>
            <w:r w:rsidRPr="00013F0D">
              <w:rPr>
                <w:sz w:val="14"/>
              </w:rPr>
              <w:t xml:space="preserve">"            </w:t>
            </w:r>
          </w:p>
          <w:p w14:paraId="5D014FC5" w14:textId="48D5E6DB" w:rsidR="00231563" w:rsidRPr="00013F0D" w:rsidRDefault="00013F0D" w:rsidP="00013F0D">
            <w:pPr>
              <w:pStyle w:val="Code"/>
              <w:rPr>
                <w:sz w:val="14"/>
              </w:rPr>
            </w:pPr>
            <w:r w:rsidRPr="00013F0D">
              <w:rPr>
                <w:sz w:val="14"/>
              </w:rPr>
              <w:t>[237] "</w:t>
            </w:r>
            <w:proofErr w:type="spellStart"/>
            <w:r w:rsidRPr="00013F0D">
              <w:rPr>
                <w:sz w:val="14"/>
              </w:rPr>
              <w:t>title_anoth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tip</w:t>
            </w:r>
            <w:proofErr w:type="spellEnd"/>
            <w:r w:rsidRPr="00013F0D">
              <w:rPr>
                <w:sz w:val="14"/>
              </w:rPr>
              <w:t>"               "</w:t>
            </w:r>
            <w:proofErr w:type="spellStart"/>
            <w:r w:rsidRPr="00013F0D">
              <w:rPr>
                <w:sz w:val="14"/>
              </w:rPr>
              <w:t>title_north</w:t>
            </w:r>
            <w:proofErr w:type="spellEnd"/>
            <w:r w:rsidRPr="00013F0D">
              <w:rPr>
                <w:sz w:val="14"/>
              </w:rPr>
              <w:t>"             "</w:t>
            </w:r>
            <w:proofErr w:type="spellStart"/>
            <w:r w:rsidRPr="00013F0D">
              <w:rPr>
                <w:sz w:val="14"/>
              </w:rPr>
              <w:t>title_irma</w:t>
            </w:r>
            <w:proofErr w:type="spellEnd"/>
            <w:r w:rsidRPr="00013F0D">
              <w:rPr>
                <w:sz w:val="14"/>
              </w:rPr>
              <w:t xml:space="preserve">"   </w:t>
            </w:r>
          </w:p>
        </w:tc>
      </w:tr>
    </w:tbl>
    <w:p w14:paraId="08FA0BAD" w14:textId="77777777" w:rsidR="00C13BB8" w:rsidRPr="00C13BB8" w:rsidRDefault="00C13BB8" w:rsidP="004D6A25">
      <w:pPr>
        <w:pStyle w:val="Header"/>
        <w:rPr>
          <w:b w:val="0"/>
        </w:rPr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</w:t>
      </w:r>
      <w:bookmarkStart w:id="2" w:name="_GoBack"/>
      <w:bookmarkEnd w:id="2"/>
      <w:r w:rsidRPr="003D1578">
        <w:t>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77777777" w:rsidR="004D6A25" w:rsidRDefault="004D6A25" w:rsidP="004D6A25">
      <w:pPr>
        <w:pStyle w:val="Header"/>
      </w:pPr>
    </w:p>
    <w:p w14:paraId="10BA1EF5" w14:textId="77777777" w:rsidR="004D6A25" w:rsidRDefault="004D6A25" w:rsidP="004D6A25">
      <w:pPr>
        <w:pStyle w:val="Header"/>
      </w:pPr>
    </w:p>
    <w:p w14:paraId="7F2AA168" w14:textId="77777777" w:rsidR="003D1578" w:rsidRDefault="003D1578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361A9E49" w14:textId="77777777" w:rsidR="00B40809" w:rsidRDefault="00B40809" w:rsidP="00B40809">
      <w:pPr>
        <w:pStyle w:val="Header"/>
      </w:pPr>
    </w:p>
    <w:p w14:paraId="3637372E" w14:textId="77777777" w:rsidR="00B40809" w:rsidRDefault="00B40809" w:rsidP="00B40809">
      <w:pPr>
        <w:pStyle w:val="Header"/>
      </w:pPr>
    </w:p>
    <w:p w14:paraId="3F62516B" w14:textId="77777777" w:rsidR="004D6A25" w:rsidRDefault="004D6A25" w:rsidP="004D6A25">
      <w:pPr>
        <w:pStyle w:val="Header"/>
      </w:pPr>
    </w:p>
    <w:p w14:paraId="07A6A57E" w14:textId="77777777" w:rsidR="004D6A25" w:rsidRDefault="004D6A25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7F1D278" w14:textId="77777777" w:rsidR="004D6A25" w:rsidRDefault="004D6A25" w:rsidP="004D6A25">
      <w:pPr>
        <w:pStyle w:val="Header"/>
      </w:pPr>
    </w:p>
    <w:p w14:paraId="526ECDB3" w14:textId="77777777" w:rsidR="00FC4C83" w:rsidRDefault="00FC4C83" w:rsidP="004D6A25">
      <w:pPr>
        <w:pStyle w:val="Header"/>
      </w:pPr>
    </w:p>
    <w:p w14:paraId="7FD62869" w14:textId="77777777" w:rsidR="00FC4C83" w:rsidRDefault="00FC4C83" w:rsidP="004D6A25">
      <w:pPr>
        <w:pStyle w:val="Header"/>
      </w:pPr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7DF4932E" w14:textId="77777777" w:rsidR="004D6A25" w:rsidRDefault="004D6A25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008F0CC8" w14:textId="108C01E6" w:rsidR="004D6A25" w:rsidRDefault="00541988" w:rsidP="00E94D35">
      <w:pPr>
        <w:pStyle w:val="Question"/>
      </w:pPr>
      <w:r>
        <w:lastRenderedPageBreak/>
        <w:t>P</w:t>
      </w:r>
      <w:r w:rsidR="00350FEF" w:rsidRPr="00350FEF">
        <w:t xml:space="preserve">rovide a list of the remaining factors and the number of levels in the </w:t>
      </w:r>
      <w:proofErr w:type="spellStart"/>
      <w:r w:rsidR="00350FEF" w:rsidRPr="00350FEF">
        <w:t>reddit</w:t>
      </w:r>
      <w:proofErr w:type="spellEnd"/>
      <w:r w:rsidR="00350FEF" w:rsidRPr="00350FEF">
        <w:t xml:space="preserve"> data frame at the end of the data cleaning steps.</w:t>
      </w:r>
      <w:r w:rsidR="004D6A25">
        <w:br/>
      </w:r>
      <w:r w:rsidR="004D6A25" w:rsidRPr="00E94D35">
        <w:rPr>
          <w:b w:val="0"/>
        </w:rPr>
        <w:t>[</w:t>
      </w:r>
      <w:r w:rsidR="00350FEF" w:rsidRPr="00E94D35">
        <w:rPr>
          <w:b w:val="0"/>
        </w:rPr>
        <w:t>1</w:t>
      </w:r>
      <w:r w:rsidR="004D6A25" w:rsidRPr="00E94D35">
        <w:rPr>
          <w:b w:val="0"/>
        </w:rPr>
        <w:t xml:space="preserve"> point]</w:t>
      </w:r>
    </w:p>
    <w:p w14:paraId="3AFFC0AA" w14:textId="77777777" w:rsidR="004D6A25" w:rsidRDefault="004D6A25" w:rsidP="004D6A25">
      <w:pPr>
        <w:pStyle w:val="Header"/>
      </w:pPr>
    </w:p>
    <w:p w14:paraId="066C5FAF" w14:textId="77777777" w:rsidR="0012159E" w:rsidRDefault="0012159E" w:rsidP="004D6A25">
      <w:pPr>
        <w:pStyle w:val="Header"/>
      </w:pPr>
    </w:p>
    <w:p w14:paraId="069F62B7" w14:textId="77777777" w:rsidR="0012159E" w:rsidRDefault="0012159E" w:rsidP="004D6A25">
      <w:pPr>
        <w:pStyle w:val="Header"/>
      </w:pPr>
    </w:p>
    <w:p w14:paraId="6C7A7F8A" w14:textId="77777777" w:rsidR="0012159E" w:rsidRDefault="0012159E" w:rsidP="004D6A25">
      <w:pPr>
        <w:pStyle w:val="Header"/>
      </w:pPr>
    </w:p>
    <w:p w14:paraId="0AEA1207" w14:textId="0B99020A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77777777" w:rsidR="004D6A25" w:rsidRDefault="004D6A25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proofErr w:type="spellStart"/>
      <w:r w:rsidR="00051E7B" w:rsidRPr="00E94D35">
        <w:rPr>
          <w:b w:val="0"/>
          <w:i/>
        </w:rPr>
        <w:t>author_cakeday</w:t>
      </w:r>
      <w:proofErr w:type="spellEnd"/>
      <w:r w:rsidR="00051E7B" w:rsidRPr="00051E7B">
        <w:t xml:space="preserve"> and </w:t>
      </w:r>
      <w:proofErr w:type="spellStart"/>
      <w:r w:rsidR="00051E7B" w:rsidRPr="00E94D35">
        <w:rPr>
          <w:b w:val="0"/>
          <w:i/>
        </w:rPr>
        <w:t>contest_mode</w:t>
      </w:r>
      <w:proofErr w:type="spellEnd"/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6F57C" w14:textId="77777777" w:rsidR="00461181" w:rsidRDefault="00461181" w:rsidP="000370BF">
      <w:r>
        <w:separator/>
      </w:r>
    </w:p>
  </w:endnote>
  <w:endnote w:type="continuationSeparator" w:id="0">
    <w:p w14:paraId="749D509E" w14:textId="77777777" w:rsidR="00461181" w:rsidRDefault="00461181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C91FF" w14:textId="77777777" w:rsidR="00962A34" w:rsidRDefault="00962A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4B772A" w:rsidRDefault="009E495E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9E495E" w:rsidRPr="009E495E" w:rsidRDefault="009E495E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4FB5ED5C" w14:textId="1CEF72CD" w:rsidR="009E495E" w:rsidRPr="009E495E" w:rsidRDefault="009E495E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B772A"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3E946" w14:textId="77777777" w:rsidR="00962A34" w:rsidRDefault="00962A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EC1D9A" w14:textId="77777777" w:rsidR="00461181" w:rsidRDefault="00461181" w:rsidP="000370BF">
      <w:r>
        <w:separator/>
      </w:r>
    </w:p>
  </w:footnote>
  <w:footnote w:type="continuationSeparator" w:id="0">
    <w:p w14:paraId="2A767492" w14:textId="77777777" w:rsidR="00461181" w:rsidRDefault="00461181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41588" w14:textId="77777777" w:rsidR="00962A34" w:rsidRDefault="00962A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4B772A" w:rsidRDefault="004B772A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D2250" w:rsidRDefault="00166F33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53DDB"/>
    <w:multiLevelType w:val="hybridMultilevel"/>
    <w:tmpl w:val="5F50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D19EA"/>
    <w:multiLevelType w:val="hybridMultilevel"/>
    <w:tmpl w:val="947C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2"/>
  </w:num>
  <w:num w:numId="5">
    <w:abstractNumId w:val="16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2"/>
  </w:num>
  <w:num w:numId="27">
    <w:abstractNumId w:val="6"/>
  </w:num>
  <w:num w:numId="28">
    <w:abstractNumId w:val="7"/>
  </w:num>
  <w:num w:numId="29">
    <w:abstractNumId w:val="10"/>
  </w:num>
  <w:num w:numId="30">
    <w:abstractNumId w:val="13"/>
  </w:num>
  <w:num w:numId="31">
    <w:abstractNumId w:val="17"/>
  </w:num>
  <w:num w:numId="32">
    <w:abstractNumId w:val="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qgUAi2vPdSwAAAA="/>
  </w:docVars>
  <w:rsids>
    <w:rsidRoot w:val="0012340A"/>
    <w:rsid w:val="00003AB9"/>
    <w:rsid w:val="00013F0D"/>
    <w:rsid w:val="00014229"/>
    <w:rsid w:val="0001488B"/>
    <w:rsid w:val="0001655D"/>
    <w:rsid w:val="000255A6"/>
    <w:rsid w:val="00027E3F"/>
    <w:rsid w:val="000370BF"/>
    <w:rsid w:val="0004568B"/>
    <w:rsid w:val="00047A43"/>
    <w:rsid w:val="00051E7B"/>
    <w:rsid w:val="0007637E"/>
    <w:rsid w:val="0008082D"/>
    <w:rsid w:val="00090F5D"/>
    <w:rsid w:val="00093024"/>
    <w:rsid w:val="000C7D90"/>
    <w:rsid w:val="000E0C30"/>
    <w:rsid w:val="000E6EA2"/>
    <w:rsid w:val="00102A98"/>
    <w:rsid w:val="0012159E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1E01EE"/>
    <w:rsid w:val="00212735"/>
    <w:rsid w:val="00231563"/>
    <w:rsid w:val="00246651"/>
    <w:rsid w:val="002537D0"/>
    <w:rsid w:val="002737C9"/>
    <w:rsid w:val="002C15A9"/>
    <w:rsid w:val="002C1BA9"/>
    <w:rsid w:val="002C61C3"/>
    <w:rsid w:val="002D0FF4"/>
    <w:rsid w:val="002D4BBD"/>
    <w:rsid w:val="002E05CE"/>
    <w:rsid w:val="002E3126"/>
    <w:rsid w:val="0030119F"/>
    <w:rsid w:val="00323855"/>
    <w:rsid w:val="00350FEF"/>
    <w:rsid w:val="0035350C"/>
    <w:rsid w:val="00355295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61181"/>
    <w:rsid w:val="00481DCD"/>
    <w:rsid w:val="00482166"/>
    <w:rsid w:val="00483E87"/>
    <w:rsid w:val="004B4D8A"/>
    <w:rsid w:val="004B772A"/>
    <w:rsid w:val="004C7CA8"/>
    <w:rsid w:val="004D6A25"/>
    <w:rsid w:val="004F09C5"/>
    <w:rsid w:val="004F48C0"/>
    <w:rsid w:val="00517F8C"/>
    <w:rsid w:val="00522C0E"/>
    <w:rsid w:val="00534515"/>
    <w:rsid w:val="00540347"/>
    <w:rsid w:val="00541988"/>
    <w:rsid w:val="005556EB"/>
    <w:rsid w:val="00563B9D"/>
    <w:rsid w:val="005833BB"/>
    <w:rsid w:val="00585438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425CD"/>
    <w:rsid w:val="0067245F"/>
    <w:rsid w:val="00695A13"/>
    <w:rsid w:val="006A472E"/>
    <w:rsid w:val="006A7E5A"/>
    <w:rsid w:val="006C0890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5537"/>
    <w:rsid w:val="00794930"/>
    <w:rsid w:val="007A7F26"/>
    <w:rsid w:val="007B2067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7FAC"/>
    <w:rsid w:val="00931035"/>
    <w:rsid w:val="00940702"/>
    <w:rsid w:val="00957520"/>
    <w:rsid w:val="00962A34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653E"/>
    <w:rsid w:val="00A326B7"/>
    <w:rsid w:val="00A40352"/>
    <w:rsid w:val="00A41138"/>
    <w:rsid w:val="00A5551C"/>
    <w:rsid w:val="00A600DE"/>
    <w:rsid w:val="00AC0125"/>
    <w:rsid w:val="00AD2250"/>
    <w:rsid w:val="00B0246A"/>
    <w:rsid w:val="00B02AD5"/>
    <w:rsid w:val="00B14969"/>
    <w:rsid w:val="00B16EA0"/>
    <w:rsid w:val="00B20903"/>
    <w:rsid w:val="00B344D6"/>
    <w:rsid w:val="00B40809"/>
    <w:rsid w:val="00B46A5C"/>
    <w:rsid w:val="00B537B0"/>
    <w:rsid w:val="00B53C1D"/>
    <w:rsid w:val="00B54754"/>
    <w:rsid w:val="00B731E4"/>
    <w:rsid w:val="00B73474"/>
    <w:rsid w:val="00B9282D"/>
    <w:rsid w:val="00BC1F2F"/>
    <w:rsid w:val="00BC7B44"/>
    <w:rsid w:val="00BD554A"/>
    <w:rsid w:val="00BE05CC"/>
    <w:rsid w:val="00BF778C"/>
    <w:rsid w:val="00C13BB8"/>
    <w:rsid w:val="00C24217"/>
    <w:rsid w:val="00C301CD"/>
    <w:rsid w:val="00C32CEA"/>
    <w:rsid w:val="00C50B7A"/>
    <w:rsid w:val="00C5226A"/>
    <w:rsid w:val="00C54E19"/>
    <w:rsid w:val="00C6275D"/>
    <w:rsid w:val="00C63716"/>
    <w:rsid w:val="00C748E5"/>
    <w:rsid w:val="00C85C51"/>
    <w:rsid w:val="00CA1D08"/>
    <w:rsid w:val="00CA55AD"/>
    <w:rsid w:val="00CB004D"/>
    <w:rsid w:val="00CB192F"/>
    <w:rsid w:val="00CB77DE"/>
    <w:rsid w:val="00CD1F6C"/>
    <w:rsid w:val="00CF3770"/>
    <w:rsid w:val="00D00F7F"/>
    <w:rsid w:val="00D463C9"/>
    <w:rsid w:val="00D5644D"/>
    <w:rsid w:val="00D61447"/>
    <w:rsid w:val="00D753EE"/>
    <w:rsid w:val="00D808B4"/>
    <w:rsid w:val="00D81E30"/>
    <w:rsid w:val="00D854CF"/>
    <w:rsid w:val="00DA695A"/>
    <w:rsid w:val="00DB0E53"/>
    <w:rsid w:val="00DE42BA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2E5C"/>
    <w:rsid w:val="00E93B41"/>
    <w:rsid w:val="00E94D35"/>
    <w:rsid w:val="00EA6331"/>
    <w:rsid w:val="00EB270A"/>
    <w:rsid w:val="00EC3C35"/>
    <w:rsid w:val="00EE2564"/>
    <w:rsid w:val="00EE422D"/>
    <w:rsid w:val="00EE6552"/>
    <w:rsid w:val="00EF38AD"/>
    <w:rsid w:val="00F05DC0"/>
    <w:rsid w:val="00F10BB8"/>
    <w:rsid w:val="00F25D67"/>
    <w:rsid w:val="00F467DD"/>
    <w:rsid w:val="00F57ADC"/>
    <w:rsid w:val="00F6153E"/>
    <w:rsid w:val="00F7501F"/>
    <w:rsid w:val="00F85972"/>
    <w:rsid w:val="00F94433"/>
    <w:rsid w:val="00F96B03"/>
    <w:rsid w:val="00FA3151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26B7"/>
    <w:pPr>
      <w:spacing w:after="200" w:line="240" w:lineRule="auto"/>
    </w:pPr>
    <w:rPr>
      <w:i/>
      <w:iCs/>
      <w:color w:val="1F497D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E98A44A-A737-4E71-A05F-CF913E6F8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9</TotalTime>
  <Pages>22</Pages>
  <Words>4573</Words>
  <Characters>26072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30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19</cp:revision>
  <cp:lastPrinted>2016-02-18T23:34:00Z</cp:lastPrinted>
  <dcterms:created xsi:type="dcterms:W3CDTF">2017-11-30T05:14:00Z</dcterms:created>
  <dcterms:modified xsi:type="dcterms:W3CDTF">2021-08-0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